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Bdr>
          <w:bottom w:val="single" w:color="auto" w:sz="6" w:space="1"/>
        </w:pBdr>
        <w:spacing w:line="480" w:lineRule="auto"/>
        <w:ind w:left="360" w:hanging="360"/>
        <w:rPr>
          <w:rFonts w:ascii="Times New Roman" w:hAnsi="Times New Roman" w:eastAsia="Times New Roman" w:cs="Times New Roman"/>
          <w:b/>
          <w:sz w:val="36"/>
          <w:szCs w:val="36"/>
        </w:rPr>
      </w:pPr>
      <w:bookmarkStart w:id="1" w:name="_GoBack"/>
      <w:bookmarkEnd w:id="1"/>
      <w:r>
        <w:rPr>
          <w:rFonts w:ascii="Times New Roman" w:hAnsi="Times New Roman" w:eastAsia="Times New Roman" w:cs="Times New Roman"/>
          <w:b/>
          <w:sz w:val="36"/>
          <w:szCs w:val="36"/>
        </w:rPr>
        <w:t>SUPPLEMENTARY MATERIALS</w:t>
      </w:r>
    </w:p>
    <w:p/>
    <w:p>
      <w:pPr>
        <w:pStyle w:val="33"/>
        <w:spacing w:line="360" w:lineRule="auto"/>
        <w:jc w:val="center"/>
        <w:rPr>
          <w:rFonts w:ascii="Times New Roman" w:hAnsi="Times New Roman" w:cs="Times New Roman"/>
          <w:spacing w:val="0"/>
          <w:kern w:val="2"/>
          <w:sz w:val="28"/>
          <w:szCs w:val="28"/>
        </w:rPr>
      </w:pP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  <w:spacing w:val="0"/>
          <w:kern w:val="2"/>
          <w:sz w:val="28"/>
          <w:szCs w:val="28"/>
        </w:rPr>
        <w:t>ffect of laser prepulse on proton acceleration driven by femtosecond intense lasers</w:t>
      </w:r>
    </w:p>
    <w:p>
      <w:pPr>
        <w:pStyle w:val="28"/>
        <w:spacing w:before="120" w:after="120" w:line="360" w:lineRule="auto"/>
        <w:jc w:val="center"/>
        <w:rPr>
          <w:rFonts w:cs="Times New Roman"/>
          <w:sz w:val="24"/>
          <w:szCs w:val="24"/>
          <w:lang w:eastAsia="zh-CN"/>
        </w:rPr>
      </w:pPr>
      <w:r>
        <w:rPr>
          <w:rFonts w:hint="eastAsia" w:cs="Times New Roman"/>
          <w:sz w:val="24"/>
          <w:szCs w:val="24"/>
          <w:lang w:eastAsia="zh-CN"/>
        </w:rPr>
        <w:t>Xiao</w:t>
      </w:r>
      <w:r>
        <w:rPr>
          <w:rFonts w:cs="Times New Roman"/>
          <w:sz w:val="24"/>
          <w:szCs w:val="24"/>
          <w:lang w:eastAsia="zh-CN"/>
        </w:rPr>
        <w:t>j</w:t>
      </w:r>
      <w:r>
        <w:rPr>
          <w:rFonts w:hint="eastAsia" w:cs="Times New Roman"/>
          <w:sz w:val="24"/>
          <w:szCs w:val="24"/>
          <w:lang w:eastAsia="zh-CN"/>
        </w:rPr>
        <w:t>ing Guo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 xml:space="preserve">1, 2, </w:t>
      </w:r>
      <w:r>
        <w:rPr>
          <w:rFonts w:hint="eastAsia" w:ascii="等线" w:hAnsi="等线" w:eastAsia="等线"/>
          <w:sz w:val="24"/>
          <w:szCs w:val="24"/>
          <w:vertAlign w:val="superscript"/>
        </w:rPr>
        <w:t>†</w:t>
      </w:r>
      <w:r>
        <w:rPr>
          <w:rFonts w:hint="eastAsia" w:cs="Times New Roman"/>
          <w:sz w:val="24"/>
          <w:szCs w:val="24"/>
          <w:lang w:eastAsia="zh-CN"/>
        </w:rPr>
        <w:t>, Shuai Xu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 xml:space="preserve">2, </w:t>
      </w:r>
      <w:r>
        <w:rPr>
          <w:rFonts w:hint="eastAsia" w:ascii="等线" w:hAnsi="等线" w:eastAsia="等线"/>
          <w:sz w:val="24"/>
          <w:szCs w:val="24"/>
          <w:vertAlign w:val="superscript"/>
        </w:rPr>
        <w:t>†</w:t>
      </w:r>
      <w:r>
        <w:rPr>
          <w:rFonts w:hint="eastAsia" w:cs="Times New Roman"/>
          <w:sz w:val="24"/>
          <w:szCs w:val="24"/>
          <w:lang w:eastAsia="zh-CN"/>
        </w:rPr>
        <w:t>,</w:t>
      </w:r>
      <w:r>
        <w:rPr>
          <w:rFonts w:cs="Times New Roman"/>
          <w:sz w:val="24"/>
          <w:szCs w:val="24"/>
          <w:lang w:eastAsia="zh-CN"/>
        </w:rPr>
        <w:t xml:space="preserve"> </w:t>
      </w:r>
      <w:r>
        <w:rPr>
          <w:rFonts w:hint="eastAsia" w:cs="Times New Roman"/>
          <w:sz w:val="24"/>
          <w:szCs w:val="24"/>
          <w:lang w:eastAsia="zh-CN"/>
        </w:rPr>
        <w:t>Hui Zhang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, 3, a)</w:t>
      </w:r>
      <w:r>
        <w:rPr>
          <w:rFonts w:cs="Times New Roman"/>
          <w:sz w:val="24"/>
          <w:szCs w:val="24"/>
          <w:lang w:eastAsia="zh-CN"/>
        </w:rPr>
        <w:t>,</w:t>
      </w:r>
      <w:r>
        <w:rPr>
          <w:rFonts w:hint="eastAsia" w:cs="Times New Roman"/>
          <w:sz w:val="24"/>
          <w:szCs w:val="24"/>
          <w:lang w:eastAsia="zh-CN"/>
        </w:rPr>
        <w:t xml:space="preserve"> </w:t>
      </w:r>
      <w:r>
        <w:rPr>
          <w:rFonts w:cs="Times New Roman"/>
          <w:sz w:val="24"/>
          <w:szCs w:val="24"/>
          <w:lang w:eastAsia="zh-CN"/>
        </w:rPr>
        <w:t>Qingsong Wang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1, 2</w:t>
      </w:r>
      <w:r>
        <w:rPr>
          <w:rFonts w:cs="Times New Roman"/>
          <w:sz w:val="24"/>
          <w:szCs w:val="24"/>
          <w:lang w:eastAsia="zh-CN"/>
        </w:rPr>
        <w:t>, Shun Li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</w:t>
      </w:r>
      <w:r>
        <w:rPr>
          <w:rFonts w:cs="Times New Roman"/>
          <w:sz w:val="24"/>
          <w:szCs w:val="24"/>
          <w:lang w:eastAsia="zh-CN"/>
        </w:rPr>
        <w:t>, Dirui Xu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</w:t>
      </w:r>
      <w:r>
        <w:rPr>
          <w:rFonts w:cs="Times New Roman"/>
          <w:sz w:val="24"/>
          <w:szCs w:val="24"/>
          <w:lang w:eastAsia="zh-CN"/>
        </w:rPr>
        <w:t>, Lianghong Yu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</w:t>
      </w:r>
      <w:r>
        <w:rPr>
          <w:rFonts w:cs="Times New Roman"/>
          <w:sz w:val="24"/>
          <w:szCs w:val="24"/>
          <w:lang w:eastAsia="zh-CN"/>
        </w:rPr>
        <w:t>, Yi Xu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</w:t>
      </w:r>
      <w:r>
        <w:rPr>
          <w:rFonts w:cs="Times New Roman"/>
          <w:sz w:val="24"/>
          <w:szCs w:val="24"/>
          <w:lang w:eastAsia="zh-CN"/>
        </w:rPr>
        <w:t>, Cheng Wang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</w:t>
      </w:r>
      <w:r>
        <w:rPr>
          <w:rFonts w:cs="Times New Roman"/>
          <w:sz w:val="24"/>
          <w:szCs w:val="24"/>
          <w:lang w:eastAsia="zh-CN"/>
        </w:rPr>
        <w:t>, Xingyan Liu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</w:t>
      </w:r>
      <w:r>
        <w:rPr>
          <w:rFonts w:cs="Times New Roman"/>
          <w:sz w:val="24"/>
          <w:szCs w:val="24"/>
          <w:lang w:eastAsia="zh-CN"/>
        </w:rPr>
        <w:t>, Yanqi Liu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</w:t>
      </w:r>
      <w:r>
        <w:rPr>
          <w:rFonts w:cs="Times New Roman"/>
          <w:sz w:val="24"/>
          <w:szCs w:val="24"/>
          <w:lang w:eastAsia="zh-CN"/>
        </w:rPr>
        <w:t>, Xiaoyan Liang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, 3</w:t>
      </w:r>
      <w:r>
        <w:rPr>
          <w:rFonts w:cs="Times New Roman"/>
          <w:sz w:val="24"/>
          <w:szCs w:val="24"/>
          <w:lang w:eastAsia="zh-CN"/>
        </w:rPr>
        <w:t>, Yuxin Leng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, 3</w:t>
      </w:r>
      <w:r>
        <w:rPr>
          <w:rFonts w:cs="Times New Roman"/>
          <w:sz w:val="24"/>
          <w:szCs w:val="24"/>
          <w:lang w:eastAsia="zh-CN"/>
        </w:rPr>
        <w:t>, Baifei Shen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, 4, b)</w:t>
      </w:r>
      <w:r>
        <w:rPr>
          <w:rFonts w:cs="Times New Roman"/>
          <w:sz w:val="24"/>
          <w:szCs w:val="24"/>
          <w:lang w:eastAsia="zh-CN"/>
        </w:rPr>
        <w:t>, Liangliang Ji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, 3, c)</w:t>
      </w:r>
      <w:r>
        <w:rPr>
          <w:rFonts w:cs="Times New Roman"/>
          <w:sz w:val="24"/>
          <w:szCs w:val="24"/>
          <w:lang w:eastAsia="zh-CN"/>
        </w:rPr>
        <w:t>, and Ruxin Li</w:t>
      </w:r>
      <w:r>
        <w:rPr>
          <w:rFonts w:hint="eastAsia" w:cs="Times New Roman"/>
          <w:sz w:val="24"/>
          <w:szCs w:val="24"/>
          <w:vertAlign w:val="superscript"/>
          <w:lang w:eastAsia="zh-CN"/>
        </w:rPr>
        <w:t>2, 3, 5</w:t>
      </w:r>
    </w:p>
    <w:p>
      <w:pPr>
        <w:pStyle w:val="29"/>
        <w:spacing w:before="120" w:after="120"/>
        <w:rPr>
          <w:rFonts w:ascii="Times New Roman" w:hAnsi="Times New Roman" w:cs="Times New Roman"/>
          <w:b/>
          <w:color w:val="auto"/>
          <w:sz w:val="20"/>
          <w:lang w:eastAsia="zh-CN"/>
        </w:rPr>
      </w:pPr>
      <w:r>
        <w:rPr>
          <w:rFonts w:hint="eastAsia" w:ascii="Times New Roman" w:hAnsi="Times New Roman" w:cs="Times New Roman"/>
          <w:b/>
          <w:color w:val="auto"/>
          <w:sz w:val="20"/>
          <w:lang w:eastAsia="zh-CN"/>
        </w:rPr>
        <w:t>AFFILIATIONS</w:t>
      </w:r>
    </w:p>
    <w:p>
      <w:pPr>
        <w:pStyle w:val="30"/>
        <w:numPr>
          <w:ilvl w:val="0"/>
          <w:numId w:val="0"/>
        </w:numPr>
        <w:spacing w:before="0" w:line="360" w:lineRule="auto"/>
        <w:jc w:val="center"/>
        <w:rPr>
          <w:rFonts w:ascii="Times New Roman" w:hAnsi="Times New Roman" w:cs="Times New Roman"/>
          <w:b w:val="0"/>
          <w:bCs/>
          <w:i/>
          <w:szCs w:val="20"/>
          <w:lang w:eastAsia="zh-CN"/>
        </w:rPr>
      </w:pPr>
      <w:r>
        <w:rPr>
          <w:rFonts w:ascii="Times New Roman" w:hAnsi="Times New Roman" w:cs="Times New Roman"/>
          <w:b w:val="0"/>
          <w:bCs/>
          <w:i/>
          <w:szCs w:val="20"/>
          <w:vertAlign w:val="superscript"/>
          <w:lang w:eastAsia="zh-CN"/>
        </w:rPr>
        <w:t>1</w:t>
      </w:r>
      <w:r>
        <w:rPr>
          <w:rFonts w:ascii="Times New Roman" w:hAnsi="Times New Roman" w:cs="Times New Roman"/>
          <w:b w:val="0"/>
          <w:bCs/>
          <w:i/>
          <w:szCs w:val="20"/>
          <w:lang w:eastAsia="zh-CN"/>
        </w:rPr>
        <w:t>College of Science, University of Shanghai for Science and Technology, Shanghai 200093, China</w:t>
      </w:r>
    </w:p>
    <w:p>
      <w:pPr>
        <w:pStyle w:val="30"/>
        <w:numPr>
          <w:ilvl w:val="0"/>
          <w:numId w:val="0"/>
        </w:numPr>
        <w:spacing w:before="0" w:line="360" w:lineRule="auto"/>
        <w:jc w:val="center"/>
        <w:rPr>
          <w:rFonts w:ascii="Times New Roman" w:hAnsi="Times New Roman" w:cs="Times New Roman"/>
          <w:b w:val="0"/>
          <w:bCs/>
          <w:i/>
          <w:szCs w:val="20"/>
          <w:lang w:eastAsia="zh-CN"/>
        </w:rPr>
      </w:pPr>
      <w:r>
        <w:rPr>
          <w:rFonts w:ascii="Times New Roman" w:hAnsi="Times New Roman" w:cs="Times New Roman"/>
          <w:b w:val="0"/>
          <w:bCs/>
          <w:i/>
          <w:szCs w:val="20"/>
          <w:vertAlign w:val="superscript"/>
          <w:lang w:eastAsia="zh-CN"/>
        </w:rPr>
        <w:t>2</w:t>
      </w:r>
      <w:bookmarkStart w:id="0" w:name="_Hlk201233063"/>
      <w:r>
        <w:rPr>
          <w:rFonts w:ascii="Times New Roman" w:hAnsi="Times New Roman" w:cs="Times New Roman"/>
          <w:b w:val="0"/>
          <w:bCs/>
          <w:i/>
          <w:szCs w:val="20"/>
          <w:lang w:eastAsia="zh-CN"/>
        </w:rPr>
        <w:t>State Key Laboratory of Ultra-intense Laser Science and Technology, Shanghai Institute of Optics and Fine Mechanics, Chinese Academy of Sciences (CAS), Shanghai 201800, China</w:t>
      </w:r>
      <w:bookmarkEnd w:id="0"/>
    </w:p>
    <w:p>
      <w:pPr>
        <w:pStyle w:val="31"/>
        <w:spacing w:line="360" w:lineRule="auto"/>
        <w:jc w:val="center"/>
        <w:rPr>
          <w:i/>
          <w:szCs w:val="20"/>
        </w:rPr>
      </w:pPr>
      <w:r>
        <w:rPr>
          <w:rFonts w:hint="eastAsia"/>
          <w:i/>
          <w:szCs w:val="20"/>
          <w:vertAlign w:val="superscript"/>
          <w:lang w:eastAsia="zh-CN"/>
        </w:rPr>
        <w:t>3</w:t>
      </w:r>
      <w:r>
        <w:rPr>
          <w:i/>
          <w:szCs w:val="20"/>
        </w:rPr>
        <w:t>CAS Center for Excellence in Ultra-intense Laser Science, Shanghai 201800, China</w:t>
      </w:r>
    </w:p>
    <w:p>
      <w:pPr>
        <w:pStyle w:val="32"/>
        <w:spacing w:line="360" w:lineRule="auto"/>
        <w:rPr>
          <w:i/>
          <w:szCs w:val="20"/>
        </w:rPr>
      </w:pPr>
      <w:r>
        <w:rPr>
          <w:rFonts w:hint="eastAsia"/>
          <w:i/>
          <w:szCs w:val="20"/>
          <w:vertAlign w:val="superscript"/>
          <w:lang w:eastAsia="zh-CN"/>
        </w:rPr>
        <w:t>4</w:t>
      </w:r>
      <w:r>
        <w:rPr>
          <w:i/>
          <w:szCs w:val="20"/>
        </w:rPr>
        <w:t>Department of Physics, Shanghai Normal University, Shanghai 200234, China</w:t>
      </w:r>
    </w:p>
    <w:p>
      <w:pPr>
        <w:pStyle w:val="32"/>
        <w:spacing w:line="360" w:lineRule="auto"/>
        <w:jc w:val="center"/>
        <w:rPr>
          <w:i/>
          <w:szCs w:val="20"/>
          <w:lang w:eastAsia="zh-CN"/>
        </w:rPr>
      </w:pPr>
      <w:r>
        <w:rPr>
          <w:rFonts w:hint="eastAsia"/>
          <w:iCs/>
          <w:szCs w:val="20"/>
          <w:vertAlign w:val="superscript"/>
          <w:lang w:eastAsia="zh-CN"/>
        </w:rPr>
        <w:t>5</w:t>
      </w:r>
      <w:r>
        <w:rPr>
          <w:i/>
          <w:szCs w:val="20"/>
        </w:rPr>
        <w:t>ShanghaiTech University, Shanghai 201210, China</w:t>
      </w:r>
    </w:p>
    <w:p>
      <w:pPr>
        <w:pStyle w:val="32"/>
        <w:spacing w:before="120" w:after="120"/>
        <w:ind w:firstLine="0"/>
        <w:rPr>
          <w:rFonts w:ascii="Arial" w:hAnsi="Arial"/>
          <w:bCs/>
          <w:sz w:val="18"/>
          <w:szCs w:val="21"/>
          <w:lang w:eastAsia="zh-CN"/>
        </w:rPr>
      </w:pPr>
      <w:r>
        <w:rPr>
          <w:rFonts w:hint="eastAsia" w:ascii="Arial" w:hAnsi="Arial"/>
          <w:bCs/>
          <w:sz w:val="18"/>
          <w:szCs w:val="21"/>
          <w:vertAlign w:val="superscript"/>
          <w:lang w:eastAsia="zh-CN"/>
        </w:rPr>
        <w:t>a)</w:t>
      </w:r>
      <w:r>
        <w:rPr>
          <w:rFonts w:ascii="Arial" w:hAnsi="Arial"/>
          <w:bCs/>
          <w:sz w:val="18"/>
          <w:szCs w:val="21"/>
          <w:vertAlign w:val="superscript"/>
          <w:lang w:eastAsia="zh-CN"/>
        </w:rPr>
        <w:t>-</w:t>
      </w:r>
      <w:r>
        <w:rPr>
          <w:rFonts w:hint="eastAsia" w:ascii="Arial" w:hAnsi="Arial"/>
          <w:bCs/>
          <w:sz w:val="18"/>
          <w:szCs w:val="21"/>
          <w:vertAlign w:val="superscript"/>
          <w:lang w:eastAsia="zh-CN"/>
        </w:rPr>
        <w:t>c</w:t>
      </w:r>
      <w:r>
        <w:rPr>
          <w:rFonts w:ascii="Arial" w:hAnsi="Arial"/>
          <w:bCs/>
          <w:sz w:val="18"/>
          <w:szCs w:val="21"/>
          <w:vertAlign w:val="superscript"/>
          <w:lang w:eastAsia="zh-CN"/>
        </w:rPr>
        <w:t>)</w:t>
      </w:r>
      <w:r>
        <w:rPr>
          <w:rFonts w:hint="eastAsia" w:ascii="Arial" w:hAnsi="Arial"/>
          <w:bCs/>
          <w:sz w:val="18"/>
          <w:szCs w:val="21"/>
          <w:lang w:eastAsia="zh-CN"/>
        </w:rPr>
        <w:t xml:space="preserve">Author to whom correspondence should be addressed: </w:t>
      </w:r>
      <w:r>
        <w:fldChar w:fldCharType="begin"/>
      </w:r>
      <w:r>
        <w:instrText xml:space="preserve"> HYPERLINK "mailto:zhanghui1989@siom.ac.cn" </w:instrText>
      </w:r>
      <w:r>
        <w:fldChar w:fldCharType="separate"/>
      </w:r>
      <w:r>
        <w:rPr>
          <w:rStyle w:val="11"/>
          <w:rFonts w:hint="eastAsia" w:ascii="Arial" w:hAnsi="Arial"/>
          <w:bCs/>
          <w:sz w:val="18"/>
          <w:szCs w:val="21"/>
          <w:lang w:eastAsia="zh-CN"/>
        </w:rPr>
        <w:t>zhanghui1989@siom.ac.cn</w:t>
      </w:r>
      <w:r>
        <w:rPr>
          <w:rStyle w:val="11"/>
          <w:rFonts w:hint="eastAsia" w:ascii="Arial" w:hAnsi="Arial"/>
          <w:bCs/>
          <w:sz w:val="18"/>
          <w:szCs w:val="21"/>
          <w:lang w:eastAsia="zh-CN"/>
        </w:rPr>
        <w:fldChar w:fldCharType="end"/>
      </w:r>
      <w:r>
        <w:rPr>
          <w:rFonts w:ascii="Arial" w:hAnsi="Arial"/>
          <w:bCs/>
          <w:sz w:val="18"/>
          <w:szCs w:val="21"/>
          <w:lang w:eastAsia="zh-CN"/>
        </w:rPr>
        <w:t xml:space="preserve">; </w:t>
      </w:r>
      <w:r>
        <w:fldChar w:fldCharType="begin"/>
      </w:r>
      <w:r>
        <w:instrText xml:space="preserve"> HYPERLINK "mailto:bfshen@shnu.edu.cn;" </w:instrText>
      </w:r>
      <w:r>
        <w:fldChar w:fldCharType="separate"/>
      </w:r>
      <w:r>
        <w:rPr>
          <w:rStyle w:val="11"/>
          <w:rFonts w:hint="eastAsia" w:ascii="Arial" w:hAnsi="Arial"/>
          <w:bCs/>
          <w:sz w:val="18"/>
          <w:szCs w:val="21"/>
          <w:lang w:eastAsia="zh-CN"/>
        </w:rPr>
        <w:t>bfshen@shnu.edu.cn</w:t>
      </w:r>
      <w:r>
        <w:rPr>
          <w:rStyle w:val="11"/>
          <w:rFonts w:hint="eastAsia" w:ascii="Arial" w:hAnsi="Arial"/>
          <w:bCs/>
          <w:sz w:val="18"/>
          <w:szCs w:val="21"/>
          <w:lang w:eastAsia="zh-CN"/>
        </w:rPr>
        <w:fldChar w:fldCharType="end"/>
      </w:r>
      <w:r>
        <w:rPr>
          <w:rFonts w:hint="eastAsia" w:ascii="Arial" w:hAnsi="Arial"/>
          <w:bCs/>
          <w:sz w:val="18"/>
          <w:szCs w:val="21"/>
          <w:lang w:eastAsia="zh-CN"/>
        </w:rPr>
        <w:t xml:space="preserve">; </w:t>
      </w:r>
      <w:r>
        <w:fldChar w:fldCharType="begin"/>
      </w:r>
      <w:r>
        <w:instrText xml:space="preserve"> HYPERLINK "mailto:jill@siom.ac.cn" </w:instrText>
      </w:r>
      <w:r>
        <w:fldChar w:fldCharType="separate"/>
      </w:r>
      <w:r>
        <w:rPr>
          <w:rStyle w:val="11"/>
          <w:rFonts w:ascii="Arial" w:hAnsi="Arial"/>
          <w:bCs/>
          <w:sz w:val="18"/>
          <w:szCs w:val="21"/>
          <w:lang w:eastAsia="zh-CN"/>
        </w:rPr>
        <w:t>jill@siom.ac.cn</w:t>
      </w:r>
      <w:r>
        <w:rPr>
          <w:rStyle w:val="11"/>
          <w:rFonts w:ascii="Arial" w:hAnsi="Arial"/>
          <w:bCs/>
          <w:sz w:val="18"/>
          <w:szCs w:val="21"/>
          <w:lang w:eastAsia="zh-CN"/>
        </w:rPr>
        <w:fldChar w:fldCharType="end"/>
      </w:r>
    </w:p>
    <w:p/>
    <w:p/>
    <w:p/>
    <w:p/>
    <w:p/>
    <w:p/>
    <w:p/>
    <w:p/>
    <w:p/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  <w:lang w:eastAsia="en-US"/>
        </w:rPr>
      </w:pP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>Supplementary Figure 1: Proton energy spectra obtained from</w:t>
      </w:r>
      <w:r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the</w:t>
      </w: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RCF</w:t>
      </w:r>
      <w:r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data</w:t>
      </w: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  <w:lang w:eastAsia="en-US"/>
        </w:rPr>
        <w:t xml:space="preserve"> </w:t>
      </w:r>
    </w:p>
    <w:p>
      <w:pPr>
        <w:autoSpaceDE w:val="0"/>
        <w:autoSpaceDN w:val="0"/>
        <w:adjustRightInd w:val="0"/>
        <w:spacing w:before="160" w:after="160" w:line="360" w:lineRule="auto"/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drawing>
          <wp:inline distT="0" distB="0" distL="114300" distR="114300">
            <wp:extent cx="2880360" cy="1801495"/>
            <wp:effectExtent l="0" t="0" r="15240" b="8255"/>
            <wp:docPr id="3" name="图片 3" descr="rcf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rcfspectra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before="160" w:after="160"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>Figure S</w:t>
      </w:r>
      <w:r>
        <w:rPr>
          <w:rFonts w:hint="eastAsia" w:ascii="Times New Roman" w:hAnsi="Times New Roman" w:cs="Times New Roman"/>
          <w:b/>
          <w:sz w:val="16"/>
          <w:szCs w:val="16"/>
        </w:rPr>
        <w:t>1</w:t>
      </w:r>
      <w:r>
        <w:rPr>
          <w:rFonts w:ascii="Times New Roman" w:hAnsi="Times New Roman" w:cs="Times New Roman"/>
          <w:b/>
          <w:sz w:val="16"/>
          <w:szCs w:val="16"/>
        </w:rPr>
        <w:t xml:space="preserve">. </w:t>
      </w:r>
      <w:r>
        <w:rPr>
          <w:rFonts w:hint="eastAsia" w:ascii="Times New Roman" w:hAnsi="Times New Roman" w:cs="Times New Roman"/>
          <w:sz w:val="16"/>
          <w:szCs w:val="16"/>
        </w:rPr>
        <w:t>The proton spectra</w:t>
      </w:r>
      <w:r>
        <w:rPr>
          <w:rFonts w:ascii="Times New Roman" w:hAnsi="Times New Roman" w:cs="Times New Roman"/>
          <w:sz w:val="16"/>
          <w:szCs w:val="16"/>
        </w:rPr>
        <w:t xml:space="preserve"> obtained</w:t>
      </w:r>
      <w:r>
        <w:rPr>
          <w:rFonts w:hint="eastAsia" w:ascii="Times New Roman" w:hAnsi="Times New Roman" w:cs="Times New Roman"/>
          <w:sz w:val="16"/>
          <w:szCs w:val="16"/>
        </w:rPr>
        <w:t xml:space="preserve"> from the RCF data of Fig. 2(d).</w:t>
      </w: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  <w:r>
        <w:rPr>
          <w:rStyle w:val="15"/>
          <w:rFonts w:hint="eastAsia"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t>Supplementary Figure 2: The input prepulse</w:t>
      </w:r>
      <w:r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t xml:space="preserve"> used</w:t>
      </w:r>
      <w:r>
        <w:rPr>
          <w:rStyle w:val="15"/>
          <w:rFonts w:hint="eastAsia"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t xml:space="preserve"> in hydrodynamic simulation.</w:t>
      </w:r>
    </w:p>
    <w:p>
      <w:pPr>
        <w:spacing w:after="200" w:line="360" w:lineRule="auto"/>
        <w:jc w:val="center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  <w:r>
        <w:rPr>
          <w:rStyle w:val="15"/>
          <w:rFonts w:hint="eastAsia"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drawing>
          <wp:inline distT="0" distB="0" distL="114300" distR="114300">
            <wp:extent cx="4788535" cy="1503045"/>
            <wp:effectExtent l="0" t="0" r="12065" b="1905"/>
            <wp:docPr id="1" name="图片 1" descr="fig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s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88535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20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Fig</w:t>
      </w:r>
      <w:r>
        <w:rPr>
          <w:rFonts w:hint="eastAsia" w:ascii="Times New Roman" w:hAnsi="Times New Roman" w:cs="Times New Roman"/>
          <w:b/>
          <w:color w:val="FF0000"/>
          <w:sz w:val="16"/>
          <w:szCs w:val="16"/>
        </w:rPr>
        <w:t xml:space="preserve">. S2. </w:t>
      </w:r>
      <w:r>
        <w:rPr>
          <w:rFonts w:hint="eastAsia" w:ascii="Times New Roman" w:hAnsi="Times New Roman" w:cs="Times New Roman"/>
          <w:bCs/>
          <w:color w:val="FF0000"/>
          <w:sz w:val="16"/>
          <w:szCs w:val="16"/>
        </w:rPr>
        <w:t>The input prepulse</w:t>
      </w:r>
      <w:r>
        <w:rPr>
          <w:rFonts w:ascii="Times New Roman" w:hAnsi="Times New Roman" w:cs="Times New Roman"/>
          <w:bCs/>
          <w:color w:val="FF0000"/>
          <w:sz w:val="16"/>
          <w:szCs w:val="16"/>
        </w:rPr>
        <w:t xml:space="preserve"> used</w:t>
      </w:r>
      <w:r>
        <w:rPr>
          <w:rFonts w:hint="eastAsia" w:ascii="Times New Roman" w:hAnsi="Times New Roman" w:cs="Times New Roman"/>
          <w:bCs/>
          <w:color w:val="FF0000"/>
          <w:sz w:val="16"/>
          <w:szCs w:val="16"/>
        </w:rPr>
        <w:t xml:space="preserve"> in hydrodynamic simulation of the nanosecond (a) and picosecond (b) scales.</w:t>
      </w: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</w:pPr>
      <w:r>
        <w:rPr>
          <w:rStyle w:val="15"/>
          <w:rFonts w:hint="eastAsia"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t xml:space="preserve">Supplementary Figure </w:t>
      </w:r>
      <w:r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t>3</w:t>
      </w:r>
      <w:r>
        <w:rPr>
          <w:rStyle w:val="15"/>
          <w:rFonts w:hint="eastAsia"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t>: Complete density distributions of preplasma.</w:t>
      </w:r>
    </w:p>
    <w:p>
      <w:pPr>
        <w:spacing w:after="20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hint="eastAsia" w:ascii="Times New Roman" w:hAnsi="Times New Roman" w:cs="Times New Roman"/>
          <w:sz w:val="24"/>
          <w:szCs w:val="24"/>
        </w:rPr>
        <w:drawing>
          <wp:inline distT="0" distB="0" distL="114300" distR="114300">
            <wp:extent cx="2880360" cy="1801495"/>
            <wp:effectExtent l="0" t="0" r="15240" b="8255"/>
            <wp:docPr id="2" name="图片 2" descr="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before="156" w:beforeLines="50" w:line="360" w:lineRule="auto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Fig</w:t>
      </w:r>
      <w:r>
        <w:rPr>
          <w:rFonts w:hint="eastAsia" w:ascii="Times New Roman" w:hAnsi="Times New Roman" w:cs="Times New Roman"/>
          <w:b/>
          <w:color w:val="FF0000"/>
          <w:sz w:val="16"/>
          <w:szCs w:val="16"/>
        </w:rPr>
        <w:t>. S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3</w:t>
      </w:r>
      <w:r>
        <w:rPr>
          <w:rFonts w:hint="eastAsia" w:ascii="Times New Roman" w:hAnsi="Times New Roman" w:cs="Times New Roman"/>
          <w:b/>
          <w:color w:val="FF0000"/>
          <w:sz w:val="16"/>
          <w:szCs w:val="16"/>
        </w:rPr>
        <w:t xml:space="preserve">. </w:t>
      </w:r>
      <w:r>
        <w:rPr>
          <w:rFonts w:hint="eastAsia" w:ascii="Times New Roman" w:hAnsi="Times New Roman" w:cs="Times New Roman"/>
          <w:bCs/>
          <w:color w:val="FF0000"/>
          <w:sz w:val="16"/>
          <w:szCs w:val="16"/>
        </w:rPr>
        <w:t>The complete preplasma distribution obtained with the 1D hydrodynamic simulation. The dotted line represents the critical density.</w:t>
      </w: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</w:pPr>
    </w:p>
    <w:p>
      <w:pPr>
        <w:spacing w:after="200" w:line="360" w:lineRule="auto"/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  <w:lang w:eastAsia="en-US"/>
        </w:rPr>
      </w:pP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Supplementary Figure </w:t>
      </w:r>
      <w:r>
        <w:rPr>
          <w:rStyle w:val="15"/>
          <w:rFonts w:ascii="Times New Roman" w:hAnsi="Times New Roman" w:eastAsiaTheme="majorEastAsia" w:cstheme="majorBidi"/>
          <w:b/>
          <w:bCs/>
          <w:color w:val="FF0000"/>
          <w:kern w:val="0"/>
          <w:sz w:val="20"/>
          <w:szCs w:val="20"/>
          <w:shd w:val="clear" w:color="auto" w:fill="FFFFFF"/>
        </w:rPr>
        <w:t>4</w:t>
      </w: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>: Simulated</w:t>
      </w:r>
      <w:r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proton</w:t>
      </w: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spectra varying the central</w:t>
      </w:r>
      <w:r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target</w:t>
      </w: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thickness</w:t>
      </w:r>
      <w:r>
        <w:rPr>
          <w:rStyle w:val="15"/>
          <w:rFonts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 xml:space="preserve"> for the low-contrast case</w:t>
      </w: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</w:rPr>
        <w:t>.</w:t>
      </w:r>
      <w:r>
        <w:rPr>
          <w:rStyle w:val="15"/>
          <w:rFonts w:hint="eastAsia" w:ascii="Times New Roman" w:hAnsi="Times New Roman" w:eastAsiaTheme="majorEastAsia" w:cstheme="majorBidi"/>
          <w:b/>
          <w:bCs/>
          <w:kern w:val="0"/>
          <w:sz w:val="20"/>
          <w:szCs w:val="20"/>
          <w:shd w:val="clear" w:color="auto" w:fill="FFFFFF"/>
          <w:lang w:eastAsia="en-US"/>
        </w:rPr>
        <w:t xml:space="preserve"> </w:t>
      </w:r>
    </w:p>
    <w:p>
      <w:pPr>
        <w:autoSpaceDE w:val="0"/>
        <w:autoSpaceDN w:val="0"/>
        <w:adjustRightInd w:val="0"/>
        <w:spacing w:before="160" w:after="160" w:line="360" w:lineRule="auto"/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drawing>
          <wp:inline distT="0" distB="0" distL="114300" distR="114300">
            <wp:extent cx="2880360" cy="1801495"/>
            <wp:effectExtent l="0" t="0" r="15240" b="8255"/>
            <wp:docPr id="4" name="图片 4" descr="vary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varyCu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before="160" w:after="160"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>Figure S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4</w:t>
      </w:r>
      <w:r>
        <w:rPr>
          <w:rFonts w:ascii="Times New Roman" w:hAnsi="Times New Roman" w:cs="Times New Roman"/>
          <w:b/>
          <w:sz w:val="16"/>
          <w:szCs w:val="16"/>
        </w:rPr>
        <w:t xml:space="preserve">. </w:t>
      </w:r>
      <w:r>
        <w:rPr>
          <w:rFonts w:hint="eastAsia" w:ascii="Times New Roman" w:hAnsi="Times New Roman" w:cs="Times New Roman"/>
          <w:sz w:val="16"/>
          <w:szCs w:val="16"/>
        </w:rPr>
        <w:t xml:space="preserve">The simulated proton spectra with central thicknesses of 4, 8 and 16 </w:t>
      </w:r>
      <w:r>
        <w:rPr>
          <w:rFonts w:ascii="Times New Roman" w:hAnsi="Times New Roman" w:cs="Times New Roman"/>
          <w:sz w:val="16"/>
          <w:szCs w:val="16"/>
        </w:rPr>
        <w:t>μ</w:t>
      </w:r>
      <w:r>
        <w:rPr>
          <w:rFonts w:hint="eastAsia" w:ascii="Times New Roman" w:hAnsi="Times New Roman" w:cs="Times New Roman"/>
          <w:sz w:val="16"/>
          <w:szCs w:val="16"/>
        </w:rPr>
        <w:t>m</w:t>
      </w:r>
      <w:r>
        <w:rPr>
          <w:rFonts w:ascii="Times New Roman" w:hAnsi="Times New Roman" w:cs="Times New Roman"/>
          <w:sz w:val="16"/>
          <w:szCs w:val="16"/>
        </w:rPr>
        <w:t xml:space="preserve"> for the low-contrast case</w:t>
      </w:r>
      <w:r>
        <w:rPr>
          <w:rFonts w:hint="eastAsia" w:ascii="Times New Roman" w:hAnsi="Times New Roman" w:cs="Times New Roman"/>
          <w:sz w:val="16"/>
          <w:szCs w:val="16"/>
        </w:rPr>
        <w:t>.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  <w:color w:val="FF0000"/>
          <w:sz w:val="18"/>
          <w:szCs w:val="18"/>
        </w:rPr>
      </w:pPr>
    </w:p>
    <w:sectPr>
      <w:pgSz w:w="12242" w:h="15842"/>
      <w:pgMar w:top="1871" w:right="2347" w:bottom="1871" w:left="234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dvOT2e364b11">
    <w:altName w:val="Cambria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AdvOT02ce3bbb.I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dvOT51c1769e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dvOT8608a8d1+22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010ED4"/>
    <w:multiLevelType w:val="multilevel"/>
    <w:tmpl w:val="14010ED4"/>
    <w:lvl w:ilvl="0" w:tentative="0">
      <w:start w:val="1"/>
      <w:numFmt w:val="decimal"/>
      <w:pStyle w:val="30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 w:tentative="0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 w:tentative="0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bordersDoNotSurroundHeader w:val="1"/>
  <w:bordersDoNotSurroundFooter w:val="1"/>
  <w:hideSpellingErrors/>
  <w:hideGrammaticalErrors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TcwMDMytTAzMDBV0lEKTi0uzszPAykwMawFAOrODOstAAAA"/>
    <w:docVar w:name="commondata" w:val="eyJoZGlkIjoiM2UwNWI2OWI5OTM0MDJlNzhjYTBmMTY3MTMzNGI4NDEifQ=="/>
    <w:docVar w:name="KSO_WPS_MARK_KEY" w:val="086d1dcb-c737-44df-808d-5a405f5c3927"/>
  </w:docVars>
  <w:rsids>
    <w:rsidRoot w:val="00CB08AC"/>
    <w:rsid w:val="00005825"/>
    <w:rsid w:val="000059DB"/>
    <w:rsid w:val="00006861"/>
    <w:rsid w:val="00006F85"/>
    <w:rsid w:val="00007E73"/>
    <w:rsid w:val="00010815"/>
    <w:rsid w:val="00012149"/>
    <w:rsid w:val="000126EF"/>
    <w:rsid w:val="000128DD"/>
    <w:rsid w:val="00017245"/>
    <w:rsid w:val="00017848"/>
    <w:rsid w:val="00022A04"/>
    <w:rsid w:val="00026310"/>
    <w:rsid w:val="00033D7E"/>
    <w:rsid w:val="000376E9"/>
    <w:rsid w:val="00041AF6"/>
    <w:rsid w:val="00044323"/>
    <w:rsid w:val="00045B9E"/>
    <w:rsid w:val="00047372"/>
    <w:rsid w:val="000505C2"/>
    <w:rsid w:val="00050BA9"/>
    <w:rsid w:val="00052316"/>
    <w:rsid w:val="00056B40"/>
    <w:rsid w:val="000573CE"/>
    <w:rsid w:val="00057490"/>
    <w:rsid w:val="000604F3"/>
    <w:rsid w:val="00060EB7"/>
    <w:rsid w:val="0006117F"/>
    <w:rsid w:val="000618F5"/>
    <w:rsid w:val="00062069"/>
    <w:rsid w:val="00065B89"/>
    <w:rsid w:val="00067930"/>
    <w:rsid w:val="00067AD0"/>
    <w:rsid w:val="00067D17"/>
    <w:rsid w:val="000700FE"/>
    <w:rsid w:val="00072901"/>
    <w:rsid w:val="00073BA2"/>
    <w:rsid w:val="00076BC8"/>
    <w:rsid w:val="0008085E"/>
    <w:rsid w:val="00082B5F"/>
    <w:rsid w:val="00082DFF"/>
    <w:rsid w:val="000831DD"/>
    <w:rsid w:val="000837E7"/>
    <w:rsid w:val="00085AC3"/>
    <w:rsid w:val="00086609"/>
    <w:rsid w:val="00087A63"/>
    <w:rsid w:val="00087D2C"/>
    <w:rsid w:val="00087E18"/>
    <w:rsid w:val="00091334"/>
    <w:rsid w:val="00094983"/>
    <w:rsid w:val="00094CA9"/>
    <w:rsid w:val="00096B12"/>
    <w:rsid w:val="00097EA4"/>
    <w:rsid w:val="000A17EF"/>
    <w:rsid w:val="000A5091"/>
    <w:rsid w:val="000A6C0E"/>
    <w:rsid w:val="000B12AB"/>
    <w:rsid w:val="000B6C34"/>
    <w:rsid w:val="000B7E86"/>
    <w:rsid w:val="000C0410"/>
    <w:rsid w:val="000C1C1F"/>
    <w:rsid w:val="000C1E0A"/>
    <w:rsid w:val="000C3BB5"/>
    <w:rsid w:val="000C3CF5"/>
    <w:rsid w:val="000C46E1"/>
    <w:rsid w:val="000C5F93"/>
    <w:rsid w:val="000D0AD6"/>
    <w:rsid w:val="000D182B"/>
    <w:rsid w:val="000D53F9"/>
    <w:rsid w:val="000E20BA"/>
    <w:rsid w:val="000E4716"/>
    <w:rsid w:val="000E6AE5"/>
    <w:rsid w:val="000E7BB8"/>
    <w:rsid w:val="000F1BEC"/>
    <w:rsid w:val="000F5EEC"/>
    <w:rsid w:val="000F6138"/>
    <w:rsid w:val="000F62B1"/>
    <w:rsid w:val="00100211"/>
    <w:rsid w:val="001006D9"/>
    <w:rsid w:val="00103CFA"/>
    <w:rsid w:val="001051AE"/>
    <w:rsid w:val="00105941"/>
    <w:rsid w:val="00110498"/>
    <w:rsid w:val="0011359E"/>
    <w:rsid w:val="001176DD"/>
    <w:rsid w:val="00120030"/>
    <w:rsid w:val="00120B6E"/>
    <w:rsid w:val="0012169A"/>
    <w:rsid w:val="00121A11"/>
    <w:rsid w:val="00123079"/>
    <w:rsid w:val="0013000A"/>
    <w:rsid w:val="00132F47"/>
    <w:rsid w:val="00135396"/>
    <w:rsid w:val="0013629D"/>
    <w:rsid w:val="001466A2"/>
    <w:rsid w:val="001470EE"/>
    <w:rsid w:val="0015140B"/>
    <w:rsid w:val="00153B59"/>
    <w:rsid w:val="00156674"/>
    <w:rsid w:val="00157243"/>
    <w:rsid w:val="00157AD3"/>
    <w:rsid w:val="00160698"/>
    <w:rsid w:val="0016117F"/>
    <w:rsid w:val="0017032E"/>
    <w:rsid w:val="001709E7"/>
    <w:rsid w:val="00170DC3"/>
    <w:rsid w:val="00174245"/>
    <w:rsid w:val="001755D0"/>
    <w:rsid w:val="00175651"/>
    <w:rsid w:val="00176DCE"/>
    <w:rsid w:val="00183FD2"/>
    <w:rsid w:val="0018458B"/>
    <w:rsid w:val="00186DE8"/>
    <w:rsid w:val="0019175E"/>
    <w:rsid w:val="001928B4"/>
    <w:rsid w:val="00192A00"/>
    <w:rsid w:val="0019556D"/>
    <w:rsid w:val="00197369"/>
    <w:rsid w:val="001A070E"/>
    <w:rsid w:val="001A159B"/>
    <w:rsid w:val="001A1D99"/>
    <w:rsid w:val="001A662D"/>
    <w:rsid w:val="001B3ADB"/>
    <w:rsid w:val="001B50D0"/>
    <w:rsid w:val="001B5705"/>
    <w:rsid w:val="001C15DF"/>
    <w:rsid w:val="001C2CE3"/>
    <w:rsid w:val="001C486C"/>
    <w:rsid w:val="001C51FE"/>
    <w:rsid w:val="001C582A"/>
    <w:rsid w:val="001C60DA"/>
    <w:rsid w:val="001D3B4F"/>
    <w:rsid w:val="001D6963"/>
    <w:rsid w:val="001D712D"/>
    <w:rsid w:val="001D7AF1"/>
    <w:rsid w:val="001E17D1"/>
    <w:rsid w:val="001E3858"/>
    <w:rsid w:val="001E48F9"/>
    <w:rsid w:val="001E6576"/>
    <w:rsid w:val="001E7411"/>
    <w:rsid w:val="001F3FEF"/>
    <w:rsid w:val="001F7E90"/>
    <w:rsid w:val="00200CE2"/>
    <w:rsid w:val="00203DEF"/>
    <w:rsid w:val="00204E4F"/>
    <w:rsid w:val="00210759"/>
    <w:rsid w:val="002115F7"/>
    <w:rsid w:val="00212185"/>
    <w:rsid w:val="00215B52"/>
    <w:rsid w:val="00217CF8"/>
    <w:rsid w:val="00221871"/>
    <w:rsid w:val="0022320B"/>
    <w:rsid w:val="00223777"/>
    <w:rsid w:val="00226875"/>
    <w:rsid w:val="002304D6"/>
    <w:rsid w:val="00230C70"/>
    <w:rsid w:val="002343BD"/>
    <w:rsid w:val="00235FDB"/>
    <w:rsid w:val="00236F79"/>
    <w:rsid w:val="002405A0"/>
    <w:rsid w:val="00242695"/>
    <w:rsid w:val="00242CF6"/>
    <w:rsid w:val="00244305"/>
    <w:rsid w:val="00245C92"/>
    <w:rsid w:val="0025134A"/>
    <w:rsid w:val="002515F5"/>
    <w:rsid w:val="00254CF6"/>
    <w:rsid w:val="00254D39"/>
    <w:rsid w:val="002561DE"/>
    <w:rsid w:val="00260244"/>
    <w:rsid w:val="00260517"/>
    <w:rsid w:val="0026097D"/>
    <w:rsid w:val="00261AD4"/>
    <w:rsid w:val="002633F2"/>
    <w:rsid w:val="002672A6"/>
    <w:rsid w:val="00272A52"/>
    <w:rsid w:val="0027796E"/>
    <w:rsid w:val="00282814"/>
    <w:rsid w:val="0028474B"/>
    <w:rsid w:val="002864B6"/>
    <w:rsid w:val="00290F8C"/>
    <w:rsid w:val="00292387"/>
    <w:rsid w:val="0029272D"/>
    <w:rsid w:val="00292EEE"/>
    <w:rsid w:val="00292F5D"/>
    <w:rsid w:val="00293B25"/>
    <w:rsid w:val="00294C55"/>
    <w:rsid w:val="00295063"/>
    <w:rsid w:val="00295E2A"/>
    <w:rsid w:val="0029742F"/>
    <w:rsid w:val="002A0AFF"/>
    <w:rsid w:val="002A0B6F"/>
    <w:rsid w:val="002A19F1"/>
    <w:rsid w:val="002A7008"/>
    <w:rsid w:val="002A7C6F"/>
    <w:rsid w:val="002B1399"/>
    <w:rsid w:val="002B13E9"/>
    <w:rsid w:val="002B19A5"/>
    <w:rsid w:val="002B5DBA"/>
    <w:rsid w:val="002B7271"/>
    <w:rsid w:val="002B7EA0"/>
    <w:rsid w:val="002C2014"/>
    <w:rsid w:val="002C40FA"/>
    <w:rsid w:val="002C5245"/>
    <w:rsid w:val="002C5E0A"/>
    <w:rsid w:val="002C700A"/>
    <w:rsid w:val="002C7E1B"/>
    <w:rsid w:val="002D20C9"/>
    <w:rsid w:val="002D301C"/>
    <w:rsid w:val="002D4105"/>
    <w:rsid w:val="002D50BB"/>
    <w:rsid w:val="002D75FB"/>
    <w:rsid w:val="002E02F5"/>
    <w:rsid w:val="002E12CD"/>
    <w:rsid w:val="002E1D96"/>
    <w:rsid w:val="002E36B9"/>
    <w:rsid w:val="002E57FA"/>
    <w:rsid w:val="002E6BAD"/>
    <w:rsid w:val="002F2262"/>
    <w:rsid w:val="002F34C2"/>
    <w:rsid w:val="002F3983"/>
    <w:rsid w:val="002F40CB"/>
    <w:rsid w:val="002F57B1"/>
    <w:rsid w:val="00301EAF"/>
    <w:rsid w:val="00303748"/>
    <w:rsid w:val="00304442"/>
    <w:rsid w:val="00304BCB"/>
    <w:rsid w:val="003077F7"/>
    <w:rsid w:val="00307AEF"/>
    <w:rsid w:val="00310E67"/>
    <w:rsid w:val="00311A4D"/>
    <w:rsid w:val="00312CF2"/>
    <w:rsid w:val="00313AB4"/>
    <w:rsid w:val="00316A24"/>
    <w:rsid w:val="00317546"/>
    <w:rsid w:val="0032134E"/>
    <w:rsid w:val="0032213D"/>
    <w:rsid w:val="00323108"/>
    <w:rsid w:val="00325915"/>
    <w:rsid w:val="00327B0A"/>
    <w:rsid w:val="003307F4"/>
    <w:rsid w:val="00330D1A"/>
    <w:rsid w:val="003352B0"/>
    <w:rsid w:val="00335924"/>
    <w:rsid w:val="003405B9"/>
    <w:rsid w:val="003405CF"/>
    <w:rsid w:val="00340762"/>
    <w:rsid w:val="00342CC2"/>
    <w:rsid w:val="00346745"/>
    <w:rsid w:val="00350FB0"/>
    <w:rsid w:val="00353B24"/>
    <w:rsid w:val="00355503"/>
    <w:rsid w:val="0035658F"/>
    <w:rsid w:val="00357287"/>
    <w:rsid w:val="003573F3"/>
    <w:rsid w:val="00357527"/>
    <w:rsid w:val="003628A6"/>
    <w:rsid w:val="00362E56"/>
    <w:rsid w:val="0036631C"/>
    <w:rsid w:val="00366710"/>
    <w:rsid w:val="00366FA2"/>
    <w:rsid w:val="00367558"/>
    <w:rsid w:val="003677D5"/>
    <w:rsid w:val="0036794E"/>
    <w:rsid w:val="003702D7"/>
    <w:rsid w:val="00371C83"/>
    <w:rsid w:val="00371FEB"/>
    <w:rsid w:val="00372141"/>
    <w:rsid w:val="00373B45"/>
    <w:rsid w:val="00383725"/>
    <w:rsid w:val="00383962"/>
    <w:rsid w:val="0038550C"/>
    <w:rsid w:val="003879E3"/>
    <w:rsid w:val="00387F16"/>
    <w:rsid w:val="0039205F"/>
    <w:rsid w:val="00395A16"/>
    <w:rsid w:val="003A0928"/>
    <w:rsid w:val="003A177B"/>
    <w:rsid w:val="003A1BFD"/>
    <w:rsid w:val="003A3299"/>
    <w:rsid w:val="003A44B4"/>
    <w:rsid w:val="003B195C"/>
    <w:rsid w:val="003B4A7E"/>
    <w:rsid w:val="003B614A"/>
    <w:rsid w:val="003B7AE0"/>
    <w:rsid w:val="003C1F5E"/>
    <w:rsid w:val="003C27DB"/>
    <w:rsid w:val="003D010E"/>
    <w:rsid w:val="003D21C1"/>
    <w:rsid w:val="003D4307"/>
    <w:rsid w:val="003E00E1"/>
    <w:rsid w:val="003E0647"/>
    <w:rsid w:val="003E30B8"/>
    <w:rsid w:val="003E5556"/>
    <w:rsid w:val="003F02B1"/>
    <w:rsid w:val="003F4AAA"/>
    <w:rsid w:val="003F5F6C"/>
    <w:rsid w:val="003F672C"/>
    <w:rsid w:val="004001E9"/>
    <w:rsid w:val="0040029E"/>
    <w:rsid w:val="004025F0"/>
    <w:rsid w:val="004072C1"/>
    <w:rsid w:val="0041402D"/>
    <w:rsid w:val="0041470E"/>
    <w:rsid w:val="00415818"/>
    <w:rsid w:val="00416E20"/>
    <w:rsid w:val="00417705"/>
    <w:rsid w:val="00417829"/>
    <w:rsid w:val="00417A0E"/>
    <w:rsid w:val="00423BA2"/>
    <w:rsid w:val="0042453B"/>
    <w:rsid w:val="00424D3D"/>
    <w:rsid w:val="004274D3"/>
    <w:rsid w:val="0043049F"/>
    <w:rsid w:val="00432B1A"/>
    <w:rsid w:val="00435626"/>
    <w:rsid w:val="0043709C"/>
    <w:rsid w:val="0043755D"/>
    <w:rsid w:val="00440549"/>
    <w:rsid w:val="004425FC"/>
    <w:rsid w:val="00442BE4"/>
    <w:rsid w:val="0044368E"/>
    <w:rsid w:val="0044437E"/>
    <w:rsid w:val="00447A95"/>
    <w:rsid w:val="00450987"/>
    <w:rsid w:val="004520D2"/>
    <w:rsid w:val="004525EA"/>
    <w:rsid w:val="00452E76"/>
    <w:rsid w:val="00461D5D"/>
    <w:rsid w:val="00461F51"/>
    <w:rsid w:val="004726E2"/>
    <w:rsid w:val="00472F38"/>
    <w:rsid w:val="00477302"/>
    <w:rsid w:val="00477983"/>
    <w:rsid w:val="00481B07"/>
    <w:rsid w:val="00481D3E"/>
    <w:rsid w:val="0048446E"/>
    <w:rsid w:val="00485064"/>
    <w:rsid w:val="004868E7"/>
    <w:rsid w:val="0048713C"/>
    <w:rsid w:val="00487480"/>
    <w:rsid w:val="004905A9"/>
    <w:rsid w:val="004905E1"/>
    <w:rsid w:val="00492849"/>
    <w:rsid w:val="00494566"/>
    <w:rsid w:val="00495CC2"/>
    <w:rsid w:val="004963C1"/>
    <w:rsid w:val="00496D20"/>
    <w:rsid w:val="004975EE"/>
    <w:rsid w:val="00497672"/>
    <w:rsid w:val="00497B2B"/>
    <w:rsid w:val="004A2685"/>
    <w:rsid w:val="004A640A"/>
    <w:rsid w:val="004B2288"/>
    <w:rsid w:val="004B232E"/>
    <w:rsid w:val="004B35D3"/>
    <w:rsid w:val="004B37D7"/>
    <w:rsid w:val="004B410F"/>
    <w:rsid w:val="004B45A1"/>
    <w:rsid w:val="004B5505"/>
    <w:rsid w:val="004B641F"/>
    <w:rsid w:val="004B6EDD"/>
    <w:rsid w:val="004C46D9"/>
    <w:rsid w:val="004C5317"/>
    <w:rsid w:val="004C713B"/>
    <w:rsid w:val="004D19BF"/>
    <w:rsid w:val="004D4AC7"/>
    <w:rsid w:val="004D4F5F"/>
    <w:rsid w:val="004D5EA7"/>
    <w:rsid w:val="004E1688"/>
    <w:rsid w:val="004E5B17"/>
    <w:rsid w:val="004F1C9B"/>
    <w:rsid w:val="004F3FDE"/>
    <w:rsid w:val="004F4C72"/>
    <w:rsid w:val="004F4E09"/>
    <w:rsid w:val="004F515A"/>
    <w:rsid w:val="004F5C5E"/>
    <w:rsid w:val="004F7E8E"/>
    <w:rsid w:val="0050061E"/>
    <w:rsid w:val="00501254"/>
    <w:rsid w:val="005044E7"/>
    <w:rsid w:val="00505724"/>
    <w:rsid w:val="005071D5"/>
    <w:rsid w:val="0050733B"/>
    <w:rsid w:val="00507B3C"/>
    <w:rsid w:val="00507EFF"/>
    <w:rsid w:val="005139B7"/>
    <w:rsid w:val="005139DA"/>
    <w:rsid w:val="005168D2"/>
    <w:rsid w:val="00517767"/>
    <w:rsid w:val="005178F8"/>
    <w:rsid w:val="00525BA2"/>
    <w:rsid w:val="005300E4"/>
    <w:rsid w:val="00531015"/>
    <w:rsid w:val="0053145D"/>
    <w:rsid w:val="00532D9B"/>
    <w:rsid w:val="005330DE"/>
    <w:rsid w:val="005345F0"/>
    <w:rsid w:val="00534768"/>
    <w:rsid w:val="005349A3"/>
    <w:rsid w:val="00534E27"/>
    <w:rsid w:val="00537E17"/>
    <w:rsid w:val="00540153"/>
    <w:rsid w:val="00540736"/>
    <w:rsid w:val="00551CDE"/>
    <w:rsid w:val="00553244"/>
    <w:rsid w:val="00553F89"/>
    <w:rsid w:val="00557C17"/>
    <w:rsid w:val="00561A35"/>
    <w:rsid w:val="00561D04"/>
    <w:rsid w:val="0056312C"/>
    <w:rsid w:val="00563ABA"/>
    <w:rsid w:val="00564419"/>
    <w:rsid w:val="0056515E"/>
    <w:rsid w:val="00566440"/>
    <w:rsid w:val="00572385"/>
    <w:rsid w:val="00575567"/>
    <w:rsid w:val="00576C89"/>
    <w:rsid w:val="00581090"/>
    <w:rsid w:val="00582378"/>
    <w:rsid w:val="005842DC"/>
    <w:rsid w:val="005848C5"/>
    <w:rsid w:val="00591A21"/>
    <w:rsid w:val="00594057"/>
    <w:rsid w:val="00595B72"/>
    <w:rsid w:val="00595DCA"/>
    <w:rsid w:val="00597FDB"/>
    <w:rsid w:val="005A39FF"/>
    <w:rsid w:val="005A4F33"/>
    <w:rsid w:val="005A525C"/>
    <w:rsid w:val="005A625B"/>
    <w:rsid w:val="005A7174"/>
    <w:rsid w:val="005B1409"/>
    <w:rsid w:val="005B4F6F"/>
    <w:rsid w:val="005B63DA"/>
    <w:rsid w:val="005B66CC"/>
    <w:rsid w:val="005C1263"/>
    <w:rsid w:val="005C3E69"/>
    <w:rsid w:val="005C6122"/>
    <w:rsid w:val="005C67AE"/>
    <w:rsid w:val="005D0184"/>
    <w:rsid w:val="005D30C4"/>
    <w:rsid w:val="005D3729"/>
    <w:rsid w:val="005D3939"/>
    <w:rsid w:val="005D6EFE"/>
    <w:rsid w:val="005E130D"/>
    <w:rsid w:val="005E44F9"/>
    <w:rsid w:val="005E5099"/>
    <w:rsid w:val="005E7A74"/>
    <w:rsid w:val="005F60CE"/>
    <w:rsid w:val="005F7D66"/>
    <w:rsid w:val="00600B6E"/>
    <w:rsid w:val="00601663"/>
    <w:rsid w:val="006037B5"/>
    <w:rsid w:val="00603EA4"/>
    <w:rsid w:val="00606BE0"/>
    <w:rsid w:val="00607A27"/>
    <w:rsid w:val="00611BBB"/>
    <w:rsid w:val="00612099"/>
    <w:rsid w:val="00612874"/>
    <w:rsid w:val="00616AD4"/>
    <w:rsid w:val="00616B40"/>
    <w:rsid w:val="00620464"/>
    <w:rsid w:val="00621C7B"/>
    <w:rsid w:val="00622595"/>
    <w:rsid w:val="0062259E"/>
    <w:rsid w:val="00622B56"/>
    <w:rsid w:val="00622C15"/>
    <w:rsid w:val="0062708D"/>
    <w:rsid w:val="00630112"/>
    <w:rsid w:val="0063211F"/>
    <w:rsid w:val="006339FF"/>
    <w:rsid w:val="00635FE3"/>
    <w:rsid w:val="00636F85"/>
    <w:rsid w:val="00645198"/>
    <w:rsid w:val="006454B3"/>
    <w:rsid w:val="00645B3D"/>
    <w:rsid w:val="00647435"/>
    <w:rsid w:val="00647E63"/>
    <w:rsid w:val="006507FF"/>
    <w:rsid w:val="00650947"/>
    <w:rsid w:val="00650AE8"/>
    <w:rsid w:val="00651DC8"/>
    <w:rsid w:val="00652A36"/>
    <w:rsid w:val="00652C85"/>
    <w:rsid w:val="00653EA4"/>
    <w:rsid w:val="00654D91"/>
    <w:rsid w:val="00660B8E"/>
    <w:rsid w:val="00670AD1"/>
    <w:rsid w:val="00670B22"/>
    <w:rsid w:val="006711A9"/>
    <w:rsid w:val="006725BB"/>
    <w:rsid w:val="00675110"/>
    <w:rsid w:val="00675E89"/>
    <w:rsid w:val="006804DC"/>
    <w:rsid w:val="00681B2C"/>
    <w:rsid w:val="006849E5"/>
    <w:rsid w:val="00686252"/>
    <w:rsid w:val="00686859"/>
    <w:rsid w:val="00690DBA"/>
    <w:rsid w:val="00691430"/>
    <w:rsid w:val="00692678"/>
    <w:rsid w:val="006958C0"/>
    <w:rsid w:val="00696E35"/>
    <w:rsid w:val="006975BE"/>
    <w:rsid w:val="006A2BB2"/>
    <w:rsid w:val="006A3B41"/>
    <w:rsid w:val="006A47BD"/>
    <w:rsid w:val="006A68BB"/>
    <w:rsid w:val="006B07F1"/>
    <w:rsid w:val="006B0D41"/>
    <w:rsid w:val="006B6F8C"/>
    <w:rsid w:val="006C2421"/>
    <w:rsid w:val="006C4077"/>
    <w:rsid w:val="006D00D1"/>
    <w:rsid w:val="006D2BEC"/>
    <w:rsid w:val="006D4AB6"/>
    <w:rsid w:val="006D4FFD"/>
    <w:rsid w:val="006D531F"/>
    <w:rsid w:val="006E3A56"/>
    <w:rsid w:val="006E73C8"/>
    <w:rsid w:val="006F01A5"/>
    <w:rsid w:val="006F0E0B"/>
    <w:rsid w:val="006F354D"/>
    <w:rsid w:val="006F36BD"/>
    <w:rsid w:val="006F78CA"/>
    <w:rsid w:val="007011A8"/>
    <w:rsid w:val="00703A02"/>
    <w:rsid w:val="00704C5C"/>
    <w:rsid w:val="00712F3D"/>
    <w:rsid w:val="007138E8"/>
    <w:rsid w:val="00717E0C"/>
    <w:rsid w:val="00720304"/>
    <w:rsid w:val="0072045A"/>
    <w:rsid w:val="00720A26"/>
    <w:rsid w:val="0072125E"/>
    <w:rsid w:val="007217DB"/>
    <w:rsid w:val="007239BA"/>
    <w:rsid w:val="00726764"/>
    <w:rsid w:val="00726C0C"/>
    <w:rsid w:val="0072745F"/>
    <w:rsid w:val="00730E0A"/>
    <w:rsid w:val="007310FF"/>
    <w:rsid w:val="00731D2F"/>
    <w:rsid w:val="00734330"/>
    <w:rsid w:val="007371A5"/>
    <w:rsid w:val="00737982"/>
    <w:rsid w:val="00742628"/>
    <w:rsid w:val="0074292F"/>
    <w:rsid w:val="00746E47"/>
    <w:rsid w:val="0074744B"/>
    <w:rsid w:val="00752C7A"/>
    <w:rsid w:val="00765A62"/>
    <w:rsid w:val="00766960"/>
    <w:rsid w:val="0076748C"/>
    <w:rsid w:val="00771184"/>
    <w:rsid w:val="007736A9"/>
    <w:rsid w:val="00777660"/>
    <w:rsid w:val="007801CB"/>
    <w:rsid w:val="00781F0B"/>
    <w:rsid w:val="00796358"/>
    <w:rsid w:val="00797A4C"/>
    <w:rsid w:val="007A0A65"/>
    <w:rsid w:val="007A1AF2"/>
    <w:rsid w:val="007B18EB"/>
    <w:rsid w:val="007B1F1C"/>
    <w:rsid w:val="007B545A"/>
    <w:rsid w:val="007B5ED3"/>
    <w:rsid w:val="007B650A"/>
    <w:rsid w:val="007B6CBD"/>
    <w:rsid w:val="007B7086"/>
    <w:rsid w:val="007B7926"/>
    <w:rsid w:val="007C0417"/>
    <w:rsid w:val="007C148B"/>
    <w:rsid w:val="007C243A"/>
    <w:rsid w:val="007C6997"/>
    <w:rsid w:val="007C781B"/>
    <w:rsid w:val="007D23BC"/>
    <w:rsid w:val="007D2B5A"/>
    <w:rsid w:val="007D634C"/>
    <w:rsid w:val="007E0890"/>
    <w:rsid w:val="007E08EF"/>
    <w:rsid w:val="007E1C2C"/>
    <w:rsid w:val="007E7538"/>
    <w:rsid w:val="007F0141"/>
    <w:rsid w:val="007F0525"/>
    <w:rsid w:val="007F1F15"/>
    <w:rsid w:val="007F281B"/>
    <w:rsid w:val="007F2B7C"/>
    <w:rsid w:val="007F3B51"/>
    <w:rsid w:val="007F5492"/>
    <w:rsid w:val="007F6FE0"/>
    <w:rsid w:val="007F726A"/>
    <w:rsid w:val="007F73D7"/>
    <w:rsid w:val="007F78B6"/>
    <w:rsid w:val="0080028F"/>
    <w:rsid w:val="00801215"/>
    <w:rsid w:val="00802034"/>
    <w:rsid w:val="0080391F"/>
    <w:rsid w:val="00807EF3"/>
    <w:rsid w:val="00810CEF"/>
    <w:rsid w:val="008112BF"/>
    <w:rsid w:val="0081551E"/>
    <w:rsid w:val="00815E7F"/>
    <w:rsid w:val="00816EBE"/>
    <w:rsid w:val="00822D9B"/>
    <w:rsid w:val="0082603D"/>
    <w:rsid w:val="00831E20"/>
    <w:rsid w:val="00835E4C"/>
    <w:rsid w:val="00837B39"/>
    <w:rsid w:val="00840A7B"/>
    <w:rsid w:val="00841694"/>
    <w:rsid w:val="00843B13"/>
    <w:rsid w:val="0084564C"/>
    <w:rsid w:val="0085300F"/>
    <w:rsid w:val="00853592"/>
    <w:rsid w:val="00855633"/>
    <w:rsid w:val="008616D5"/>
    <w:rsid w:val="008624F8"/>
    <w:rsid w:val="00863577"/>
    <w:rsid w:val="00863FC7"/>
    <w:rsid w:val="00864066"/>
    <w:rsid w:val="0086452C"/>
    <w:rsid w:val="00864C3E"/>
    <w:rsid w:val="008665DF"/>
    <w:rsid w:val="00872367"/>
    <w:rsid w:val="00872578"/>
    <w:rsid w:val="00874F0B"/>
    <w:rsid w:val="00875D9B"/>
    <w:rsid w:val="008807C4"/>
    <w:rsid w:val="00880A8D"/>
    <w:rsid w:val="008819D2"/>
    <w:rsid w:val="00882142"/>
    <w:rsid w:val="008829EC"/>
    <w:rsid w:val="00883170"/>
    <w:rsid w:val="008847AB"/>
    <w:rsid w:val="008854D9"/>
    <w:rsid w:val="00893735"/>
    <w:rsid w:val="00893745"/>
    <w:rsid w:val="008940BE"/>
    <w:rsid w:val="00894313"/>
    <w:rsid w:val="00894376"/>
    <w:rsid w:val="00894B32"/>
    <w:rsid w:val="00895604"/>
    <w:rsid w:val="008962C1"/>
    <w:rsid w:val="008A0147"/>
    <w:rsid w:val="008A07CF"/>
    <w:rsid w:val="008A1F0A"/>
    <w:rsid w:val="008A3369"/>
    <w:rsid w:val="008A4C27"/>
    <w:rsid w:val="008A5BBB"/>
    <w:rsid w:val="008B1B2A"/>
    <w:rsid w:val="008B3572"/>
    <w:rsid w:val="008B4170"/>
    <w:rsid w:val="008B48E8"/>
    <w:rsid w:val="008B5B29"/>
    <w:rsid w:val="008C0DE4"/>
    <w:rsid w:val="008C236D"/>
    <w:rsid w:val="008C4381"/>
    <w:rsid w:val="008C696A"/>
    <w:rsid w:val="008D167C"/>
    <w:rsid w:val="008D42D9"/>
    <w:rsid w:val="008D5695"/>
    <w:rsid w:val="008D5CFA"/>
    <w:rsid w:val="008D7B9E"/>
    <w:rsid w:val="008E00C0"/>
    <w:rsid w:val="008E0730"/>
    <w:rsid w:val="008E448B"/>
    <w:rsid w:val="008E495B"/>
    <w:rsid w:val="008E4BC9"/>
    <w:rsid w:val="008E7F22"/>
    <w:rsid w:val="008F1C09"/>
    <w:rsid w:val="008F4266"/>
    <w:rsid w:val="008F4EAE"/>
    <w:rsid w:val="008F4EDF"/>
    <w:rsid w:val="008F7E36"/>
    <w:rsid w:val="0090190C"/>
    <w:rsid w:val="00901C45"/>
    <w:rsid w:val="00904D80"/>
    <w:rsid w:val="0090684C"/>
    <w:rsid w:val="0090743D"/>
    <w:rsid w:val="00910794"/>
    <w:rsid w:val="00911A9F"/>
    <w:rsid w:val="009149DA"/>
    <w:rsid w:val="00920B71"/>
    <w:rsid w:val="00923AFE"/>
    <w:rsid w:val="00927B8A"/>
    <w:rsid w:val="009349E6"/>
    <w:rsid w:val="009352D0"/>
    <w:rsid w:val="009362B5"/>
    <w:rsid w:val="00937B55"/>
    <w:rsid w:val="00937BE8"/>
    <w:rsid w:val="00941234"/>
    <w:rsid w:val="00941820"/>
    <w:rsid w:val="009421A8"/>
    <w:rsid w:val="0094256B"/>
    <w:rsid w:val="009448B0"/>
    <w:rsid w:val="009448D4"/>
    <w:rsid w:val="00945788"/>
    <w:rsid w:val="00946657"/>
    <w:rsid w:val="0095249E"/>
    <w:rsid w:val="00954D83"/>
    <w:rsid w:val="00956045"/>
    <w:rsid w:val="00956AF9"/>
    <w:rsid w:val="00963A6D"/>
    <w:rsid w:val="00970588"/>
    <w:rsid w:val="00971DDE"/>
    <w:rsid w:val="00972C29"/>
    <w:rsid w:val="00972F34"/>
    <w:rsid w:val="009745EC"/>
    <w:rsid w:val="00974F43"/>
    <w:rsid w:val="009827BB"/>
    <w:rsid w:val="00984D43"/>
    <w:rsid w:val="009857A5"/>
    <w:rsid w:val="009859A9"/>
    <w:rsid w:val="00985DDD"/>
    <w:rsid w:val="00985E6F"/>
    <w:rsid w:val="0098653C"/>
    <w:rsid w:val="00986EE1"/>
    <w:rsid w:val="00990094"/>
    <w:rsid w:val="009907D2"/>
    <w:rsid w:val="00991D92"/>
    <w:rsid w:val="00993847"/>
    <w:rsid w:val="009A0D1F"/>
    <w:rsid w:val="009A0D37"/>
    <w:rsid w:val="009A621A"/>
    <w:rsid w:val="009A676C"/>
    <w:rsid w:val="009B050D"/>
    <w:rsid w:val="009B19B6"/>
    <w:rsid w:val="009B2B53"/>
    <w:rsid w:val="009B7450"/>
    <w:rsid w:val="009C11B3"/>
    <w:rsid w:val="009C15B8"/>
    <w:rsid w:val="009C2A50"/>
    <w:rsid w:val="009C331D"/>
    <w:rsid w:val="009C3CE6"/>
    <w:rsid w:val="009C4B27"/>
    <w:rsid w:val="009C5F49"/>
    <w:rsid w:val="009D27EA"/>
    <w:rsid w:val="009D2CA8"/>
    <w:rsid w:val="009D3A96"/>
    <w:rsid w:val="009D4DB8"/>
    <w:rsid w:val="009D59A6"/>
    <w:rsid w:val="009E09B2"/>
    <w:rsid w:val="009E14E8"/>
    <w:rsid w:val="009E52B9"/>
    <w:rsid w:val="009E6362"/>
    <w:rsid w:val="009F1024"/>
    <w:rsid w:val="009F2C26"/>
    <w:rsid w:val="009F4716"/>
    <w:rsid w:val="009F4D24"/>
    <w:rsid w:val="009F51AD"/>
    <w:rsid w:val="009F5324"/>
    <w:rsid w:val="009F5905"/>
    <w:rsid w:val="009F6DD7"/>
    <w:rsid w:val="009F76B7"/>
    <w:rsid w:val="009F7F57"/>
    <w:rsid w:val="00A03005"/>
    <w:rsid w:val="00A03A5A"/>
    <w:rsid w:val="00A065E6"/>
    <w:rsid w:val="00A11BB6"/>
    <w:rsid w:val="00A206EB"/>
    <w:rsid w:val="00A20734"/>
    <w:rsid w:val="00A209DA"/>
    <w:rsid w:val="00A24CB5"/>
    <w:rsid w:val="00A301EF"/>
    <w:rsid w:val="00A33B7D"/>
    <w:rsid w:val="00A35CE1"/>
    <w:rsid w:val="00A379D5"/>
    <w:rsid w:val="00A37D25"/>
    <w:rsid w:val="00A40A06"/>
    <w:rsid w:val="00A43676"/>
    <w:rsid w:val="00A43BAB"/>
    <w:rsid w:val="00A440A7"/>
    <w:rsid w:val="00A445DE"/>
    <w:rsid w:val="00A45EA3"/>
    <w:rsid w:val="00A52C99"/>
    <w:rsid w:val="00A536C2"/>
    <w:rsid w:val="00A54D53"/>
    <w:rsid w:val="00A554EA"/>
    <w:rsid w:val="00A5646C"/>
    <w:rsid w:val="00A5710C"/>
    <w:rsid w:val="00A65ADA"/>
    <w:rsid w:val="00A67D80"/>
    <w:rsid w:val="00A70ED9"/>
    <w:rsid w:val="00A727EB"/>
    <w:rsid w:val="00A748AF"/>
    <w:rsid w:val="00A7611F"/>
    <w:rsid w:val="00A76B02"/>
    <w:rsid w:val="00A80F83"/>
    <w:rsid w:val="00A8129E"/>
    <w:rsid w:val="00A82444"/>
    <w:rsid w:val="00A84F0E"/>
    <w:rsid w:val="00A92266"/>
    <w:rsid w:val="00A927AB"/>
    <w:rsid w:val="00A94888"/>
    <w:rsid w:val="00A95446"/>
    <w:rsid w:val="00AA0210"/>
    <w:rsid w:val="00AA1B2D"/>
    <w:rsid w:val="00AA21C1"/>
    <w:rsid w:val="00AA5BD1"/>
    <w:rsid w:val="00AA61F2"/>
    <w:rsid w:val="00AA6232"/>
    <w:rsid w:val="00AA64AF"/>
    <w:rsid w:val="00AA6BAA"/>
    <w:rsid w:val="00AA6F62"/>
    <w:rsid w:val="00AA7B86"/>
    <w:rsid w:val="00AB0AE9"/>
    <w:rsid w:val="00AB31A7"/>
    <w:rsid w:val="00AB4EE6"/>
    <w:rsid w:val="00AB5D70"/>
    <w:rsid w:val="00AB6A77"/>
    <w:rsid w:val="00AB7D33"/>
    <w:rsid w:val="00AC3C5E"/>
    <w:rsid w:val="00AC3CA1"/>
    <w:rsid w:val="00AC42EC"/>
    <w:rsid w:val="00AC64BF"/>
    <w:rsid w:val="00AC6A3F"/>
    <w:rsid w:val="00AD1F66"/>
    <w:rsid w:val="00AE2284"/>
    <w:rsid w:val="00AE4589"/>
    <w:rsid w:val="00AE47C5"/>
    <w:rsid w:val="00AE6C25"/>
    <w:rsid w:val="00AE75D8"/>
    <w:rsid w:val="00AF05C7"/>
    <w:rsid w:val="00AF10DE"/>
    <w:rsid w:val="00AF4A7E"/>
    <w:rsid w:val="00AF707C"/>
    <w:rsid w:val="00B00BF5"/>
    <w:rsid w:val="00B01C19"/>
    <w:rsid w:val="00B03442"/>
    <w:rsid w:val="00B07CE0"/>
    <w:rsid w:val="00B113FC"/>
    <w:rsid w:val="00B11C97"/>
    <w:rsid w:val="00B13896"/>
    <w:rsid w:val="00B15625"/>
    <w:rsid w:val="00B15A2A"/>
    <w:rsid w:val="00B15B02"/>
    <w:rsid w:val="00B16C00"/>
    <w:rsid w:val="00B3286F"/>
    <w:rsid w:val="00B32A91"/>
    <w:rsid w:val="00B342B4"/>
    <w:rsid w:val="00B3631A"/>
    <w:rsid w:val="00B36DC2"/>
    <w:rsid w:val="00B40F3C"/>
    <w:rsid w:val="00B42784"/>
    <w:rsid w:val="00B430C1"/>
    <w:rsid w:val="00B43F39"/>
    <w:rsid w:val="00B44132"/>
    <w:rsid w:val="00B457FD"/>
    <w:rsid w:val="00B45CA2"/>
    <w:rsid w:val="00B5141A"/>
    <w:rsid w:val="00B51D2F"/>
    <w:rsid w:val="00B522FB"/>
    <w:rsid w:val="00B5587B"/>
    <w:rsid w:val="00B569F4"/>
    <w:rsid w:val="00B57879"/>
    <w:rsid w:val="00B63441"/>
    <w:rsid w:val="00B66EED"/>
    <w:rsid w:val="00B67DF2"/>
    <w:rsid w:val="00B70BF4"/>
    <w:rsid w:val="00B7213B"/>
    <w:rsid w:val="00B7332F"/>
    <w:rsid w:val="00B736AB"/>
    <w:rsid w:val="00B754DA"/>
    <w:rsid w:val="00B803DF"/>
    <w:rsid w:val="00B824C4"/>
    <w:rsid w:val="00B82E67"/>
    <w:rsid w:val="00B83648"/>
    <w:rsid w:val="00B949EB"/>
    <w:rsid w:val="00B9556F"/>
    <w:rsid w:val="00B96461"/>
    <w:rsid w:val="00B96C1A"/>
    <w:rsid w:val="00BA0E89"/>
    <w:rsid w:val="00BA1C90"/>
    <w:rsid w:val="00BA6A9B"/>
    <w:rsid w:val="00BA72C9"/>
    <w:rsid w:val="00BB0357"/>
    <w:rsid w:val="00BB4594"/>
    <w:rsid w:val="00BB54B1"/>
    <w:rsid w:val="00BB70C5"/>
    <w:rsid w:val="00BB7487"/>
    <w:rsid w:val="00BC109C"/>
    <w:rsid w:val="00BC13DB"/>
    <w:rsid w:val="00BC2B43"/>
    <w:rsid w:val="00BC3259"/>
    <w:rsid w:val="00BC3B1F"/>
    <w:rsid w:val="00BC4B6C"/>
    <w:rsid w:val="00BC4D20"/>
    <w:rsid w:val="00BC4FE2"/>
    <w:rsid w:val="00BC699C"/>
    <w:rsid w:val="00BC779B"/>
    <w:rsid w:val="00BC78EC"/>
    <w:rsid w:val="00BC79BF"/>
    <w:rsid w:val="00BD002F"/>
    <w:rsid w:val="00BD597D"/>
    <w:rsid w:val="00BD647A"/>
    <w:rsid w:val="00BE2771"/>
    <w:rsid w:val="00BE2A04"/>
    <w:rsid w:val="00BE3630"/>
    <w:rsid w:val="00BE673C"/>
    <w:rsid w:val="00BE6989"/>
    <w:rsid w:val="00BF10DF"/>
    <w:rsid w:val="00BF174B"/>
    <w:rsid w:val="00BF1C0B"/>
    <w:rsid w:val="00BF3338"/>
    <w:rsid w:val="00BF37EF"/>
    <w:rsid w:val="00BF3F8E"/>
    <w:rsid w:val="00BF6350"/>
    <w:rsid w:val="00C01533"/>
    <w:rsid w:val="00C07A75"/>
    <w:rsid w:val="00C1011A"/>
    <w:rsid w:val="00C10753"/>
    <w:rsid w:val="00C1426C"/>
    <w:rsid w:val="00C207F1"/>
    <w:rsid w:val="00C23765"/>
    <w:rsid w:val="00C23EF9"/>
    <w:rsid w:val="00C25063"/>
    <w:rsid w:val="00C2755E"/>
    <w:rsid w:val="00C32EE3"/>
    <w:rsid w:val="00C37C0C"/>
    <w:rsid w:val="00C41918"/>
    <w:rsid w:val="00C45082"/>
    <w:rsid w:val="00C46E39"/>
    <w:rsid w:val="00C539A3"/>
    <w:rsid w:val="00C55123"/>
    <w:rsid w:val="00C5522E"/>
    <w:rsid w:val="00C57679"/>
    <w:rsid w:val="00C578FD"/>
    <w:rsid w:val="00C62762"/>
    <w:rsid w:val="00C651DE"/>
    <w:rsid w:val="00C6673D"/>
    <w:rsid w:val="00C70164"/>
    <w:rsid w:val="00C70C74"/>
    <w:rsid w:val="00C72F0F"/>
    <w:rsid w:val="00C730D8"/>
    <w:rsid w:val="00C7403D"/>
    <w:rsid w:val="00C756FF"/>
    <w:rsid w:val="00C75881"/>
    <w:rsid w:val="00C83317"/>
    <w:rsid w:val="00C847D0"/>
    <w:rsid w:val="00C84E43"/>
    <w:rsid w:val="00C84F3D"/>
    <w:rsid w:val="00C915DF"/>
    <w:rsid w:val="00C924AF"/>
    <w:rsid w:val="00C93E92"/>
    <w:rsid w:val="00C947D4"/>
    <w:rsid w:val="00C95046"/>
    <w:rsid w:val="00CA070D"/>
    <w:rsid w:val="00CA0D89"/>
    <w:rsid w:val="00CA51EA"/>
    <w:rsid w:val="00CA65B9"/>
    <w:rsid w:val="00CA6F34"/>
    <w:rsid w:val="00CB08AC"/>
    <w:rsid w:val="00CB4D29"/>
    <w:rsid w:val="00CB7FE9"/>
    <w:rsid w:val="00CC2205"/>
    <w:rsid w:val="00CC5277"/>
    <w:rsid w:val="00CC5820"/>
    <w:rsid w:val="00CC5E63"/>
    <w:rsid w:val="00CC6D54"/>
    <w:rsid w:val="00CD00C1"/>
    <w:rsid w:val="00CD06A3"/>
    <w:rsid w:val="00CD0FEF"/>
    <w:rsid w:val="00CD151E"/>
    <w:rsid w:val="00CD1BEA"/>
    <w:rsid w:val="00CD1CCF"/>
    <w:rsid w:val="00CE0AAE"/>
    <w:rsid w:val="00CE3CE1"/>
    <w:rsid w:val="00CE3DEA"/>
    <w:rsid w:val="00CE6539"/>
    <w:rsid w:val="00CE6D3A"/>
    <w:rsid w:val="00CF1FDF"/>
    <w:rsid w:val="00CF76F6"/>
    <w:rsid w:val="00CF7D8E"/>
    <w:rsid w:val="00D01952"/>
    <w:rsid w:val="00D0260C"/>
    <w:rsid w:val="00D0596D"/>
    <w:rsid w:val="00D07258"/>
    <w:rsid w:val="00D21742"/>
    <w:rsid w:val="00D21AC9"/>
    <w:rsid w:val="00D30DA4"/>
    <w:rsid w:val="00D33FF9"/>
    <w:rsid w:val="00D3403A"/>
    <w:rsid w:val="00D350E8"/>
    <w:rsid w:val="00D40FA7"/>
    <w:rsid w:val="00D460D8"/>
    <w:rsid w:val="00D46135"/>
    <w:rsid w:val="00D466D1"/>
    <w:rsid w:val="00D475A0"/>
    <w:rsid w:val="00D51BA2"/>
    <w:rsid w:val="00D53CE4"/>
    <w:rsid w:val="00D54B7E"/>
    <w:rsid w:val="00D54DC9"/>
    <w:rsid w:val="00D552B0"/>
    <w:rsid w:val="00D55553"/>
    <w:rsid w:val="00D57F51"/>
    <w:rsid w:val="00D6069A"/>
    <w:rsid w:val="00D63A72"/>
    <w:rsid w:val="00D73422"/>
    <w:rsid w:val="00D75A59"/>
    <w:rsid w:val="00D815CC"/>
    <w:rsid w:val="00D82D8C"/>
    <w:rsid w:val="00D83921"/>
    <w:rsid w:val="00D8449F"/>
    <w:rsid w:val="00D85AEA"/>
    <w:rsid w:val="00D90372"/>
    <w:rsid w:val="00D91448"/>
    <w:rsid w:val="00D94106"/>
    <w:rsid w:val="00D9609F"/>
    <w:rsid w:val="00D9641D"/>
    <w:rsid w:val="00D96446"/>
    <w:rsid w:val="00DA1A44"/>
    <w:rsid w:val="00DA1BDC"/>
    <w:rsid w:val="00DA49DB"/>
    <w:rsid w:val="00DA6664"/>
    <w:rsid w:val="00DA7BC0"/>
    <w:rsid w:val="00DB03F4"/>
    <w:rsid w:val="00DB3EAA"/>
    <w:rsid w:val="00DB44CA"/>
    <w:rsid w:val="00DB687C"/>
    <w:rsid w:val="00DC1C50"/>
    <w:rsid w:val="00DC2529"/>
    <w:rsid w:val="00DC2900"/>
    <w:rsid w:val="00DC348E"/>
    <w:rsid w:val="00DD1F90"/>
    <w:rsid w:val="00DD2D78"/>
    <w:rsid w:val="00DD3C0C"/>
    <w:rsid w:val="00DD42D9"/>
    <w:rsid w:val="00DD44EC"/>
    <w:rsid w:val="00DD48A0"/>
    <w:rsid w:val="00DD5FCF"/>
    <w:rsid w:val="00DD7332"/>
    <w:rsid w:val="00DE2DFA"/>
    <w:rsid w:val="00DE471C"/>
    <w:rsid w:val="00DE5CC4"/>
    <w:rsid w:val="00DF0A75"/>
    <w:rsid w:val="00DF5518"/>
    <w:rsid w:val="00DF6177"/>
    <w:rsid w:val="00E015D6"/>
    <w:rsid w:val="00E0407C"/>
    <w:rsid w:val="00E0448E"/>
    <w:rsid w:val="00E06A8F"/>
    <w:rsid w:val="00E0755B"/>
    <w:rsid w:val="00E0780A"/>
    <w:rsid w:val="00E10437"/>
    <w:rsid w:val="00E17002"/>
    <w:rsid w:val="00E1773B"/>
    <w:rsid w:val="00E17903"/>
    <w:rsid w:val="00E2054C"/>
    <w:rsid w:val="00E21762"/>
    <w:rsid w:val="00E26A59"/>
    <w:rsid w:val="00E322B3"/>
    <w:rsid w:val="00E35209"/>
    <w:rsid w:val="00E37D6C"/>
    <w:rsid w:val="00E412DE"/>
    <w:rsid w:val="00E41E88"/>
    <w:rsid w:val="00E42EC1"/>
    <w:rsid w:val="00E42F71"/>
    <w:rsid w:val="00E43F3A"/>
    <w:rsid w:val="00E447EC"/>
    <w:rsid w:val="00E50423"/>
    <w:rsid w:val="00E50B98"/>
    <w:rsid w:val="00E5307A"/>
    <w:rsid w:val="00E56573"/>
    <w:rsid w:val="00E602CC"/>
    <w:rsid w:val="00E6055C"/>
    <w:rsid w:val="00E61C0C"/>
    <w:rsid w:val="00E62D68"/>
    <w:rsid w:val="00E64A62"/>
    <w:rsid w:val="00E64C0F"/>
    <w:rsid w:val="00E6644D"/>
    <w:rsid w:val="00E67248"/>
    <w:rsid w:val="00E70939"/>
    <w:rsid w:val="00E720D2"/>
    <w:rsid w:val="00E73A47"/>
    <w:rsid w:val="00E73C0B"/>
    <w:rsid w:val="00E74BA2"/>
    <w:rsid w:val="00E75925"/>
    <w:rsid w:val="00E839C1"/>
    <w:rsid w:val="00E9705A"/>
    <w:rsid w:val="00E97769"/>
    <w:rsid w:val="00EA0554"/>
    <w:rsid w:val="00EA2AF6"/>
    <w:rsid w:val="00EA3E63"/>
    <w:rsid w:val="00EA669D"/>
    <w:rsid w:val="00EA6D12"/>
    <w:rsid w:val="00EB1CEE"/>
    <w:rsid w:val="00EC0327"/>
    <w:rsid w:val="00EC2306"/>
    <w:rsid w:val="00EC5CAD"/>
    <w:rsid w:val="00EC78F0"/>
    <w:rsid w:val="00ED06C1"/>
    <w:rsid w:val="00ED11B3"/>
    <w:rsid w:val="00ED1332"/>
    <w:rsid w:val="00ED1728"/>
    <w:rsid w:val="00ED2758"/>
    <w:rsid w:val="00ED4927"/>
    <w:rsid w:val="00ED7465"/>
    <w:rsid w:val="00ED7BC2"/>
    <w:rsid w:val="00EE5196"/>
    <w:rsid w:val="00EF0A0C"/>
    <w:rsid w:val="00EF108A"/>
    <w:rsid w:val="00EF19E6"/>
    <w:rsid w:val="00EF3797"/>
    <w:rsid w:val="00EF4545"/>
    <w:rsid w:val="00EF524F"/>
    <w:rsid w:val="00F00D7E"/>
    <w:rsid w:val="00F05DC9"/>
    <w:rsid w:val="00F060FC"/>
    <w:rsid w:val="00F061F5"/>
    <w:rsid w:val="00F06409"/>
    <w:rsid w:val="00F109AA"/>
    <w:rsid w:val="00F13456"/>
    <w:rsid w:val="00F15D18"/>
    <w:rsid w:val="00F16F3A"/>
    <w:rsid w:val="00F173B4"/>
    <w:rsid w:val="00F22C9C"/>
    <w:rsid w:val="00F2332B"/>
    <w:rsid w:val="00F238C6"/>
    <w:rsid w:val="00F27916"/>
    <w:rsid w:val="00F352CA"/>
    <w:rsid w:val="00F3723F"/>
    <w:rsid w:val="00F408A5"/>
    <w:rsid w:val="00F42213"/>
    <w:rsid w:val="00F464B3"/>
    <w:rsid w:val="00F46E8B"/>
    <w:rsid w:val="00F51097"/>
    <w:rsid w:val="00F511F2"/>
    <w:rsid w:val="00F51A17"/>
    <w:rsid w:val="00F51BDD"/>
    <w:rsid w:val="00F52295"/>
    <w:rsid w:val="00F52A78"/>
    <w:rsid w:val="00F53919"/>
    <w:rsid w:val="00F54434"/>
    <w:rsid w:val="00F56AF5"/>
    <w:rsid w:val="00F57040"/>
    <w:rsid w:val="00F57E73"/>
    <w:rsid w:val="00F606FA"/>
    <w:rsid w:val="00F64047"/>
    <w:rsid w:val="00F64193"/>
    <w:rsid w:val="00F644EC"/>
    <w:rsid w:val="00F678B9"/>
    <w:rsid w:val="00F72A7C"/>
    <w:rsid w:val="00F73A83"/>
    <w:rsid w:val="00F7401D"/>
    <w:rsid w:val="00F74A03"/>
    <w:rsid w:val="00F74C0F"/>
    <w:rsid w:val="00F75625"/>
    <w:rsid w:val="00F77F59"/>
    <w:rsid w:val="00F81EEF"/>
    <w:rsid w:val="00F82762"/>
    <w:rsid w:val="00F86277"/>
    <w:rsid w:val="00F86F48"/>
    <w:rsid w:val="00F91372"/>
    <w:rsid w:val="00F94179"/>
    <w:rsid w:val="00F97A14"/>
    <w:rsid w:val="00FA1824"/>
    <w:rsid w:val="00FA5377"/>
    <w:rsid w:val="00FA623D"/>
    <w:rsid w:val="00FA695E"/>
    <w:rsid w:val="00FA6FD3"/>
    <w:rsid w:val="00FA742D"/>
    <w:rsid w:val="00FA7688"/>
    <w:rsid w:val="00FA7F60"/>
    <w:rsid w:val="00FB056F"/>
    <w:rsid w:val="00FB2200"/>
    <w:rsid w:val="00FB53BF"/>
    <w:rsid w:val="00FB6B82"/>
    <w:rsid w:val="00FB7E97"/>
    <w:rsid w:val="00FC1BFA"/>
    <w:rsid w:val="00FC1C24"/>
    <w:rsid w:val="00FC2116"/>
    <w:rsid w:val="00FC3DC7"/>
    <w:rsid w:val="00FC4A4F"/>
    <w:rsid w:val="00FC55E8"/>
    <w:rsid w:val="00FC78C8"/>
    <w:rsid w:val="00FD110D"/>
    <w:rsid w:val="00FD1553"/>
    <w:rsid w:val="00FD1BFB"/>
    <w:rsid w:val="00FD254E"/>
    <w:rsid w:val="00FD2759"/>
    <w:rsid w:val="00FD596B"/>
    <w:rsid w:val="00FE0595"/>
    <w:rsid w:val="00FE0F8A"/>
    <w:rsid w:val="00FE40C1"/>
    <w:rsid w:val="00FE5AA4"/>
    <w:rsid w:val="00FE60D7"/>
    <w:rsid w:val="00FE69D2"/>
    <w:rsid w:val="00FF0300"/>
    <w:rsid w:val="00FF04D4"/>
    <w:rsid w:val="00FF2975"/>
    <w:rsid w:val="00FF4089"/>
    <w:rsid w:val="00FF42BA"/>
    <w:rsid w:val="00FF5B1F"/>
    <w:rsid w:val="00FF6A3B"/>
    <w:rsid w:val="00FF7405"/>
    <w:rsid w:val="00FF7DD7"/>
    <w:rsid w:val="03D1400B"/>
    <w:rsid w:val="03F012DA"/>
    <w:rsid w:val="042E59FB"/>
    <w:rsid w:val="04852DF7"/>
    <w:rsid w:val="089323B4"/>
    <w:rsid w:val="0A892824"/>
    <w:rsid w:val="0C427889"/>
    <w:rsid w:val="0CC22834"/>
    <w:rsid w:val="0CD13EBC"/>
    <w:rsid w:val="0DB43B56"/>
    <w:rsid w:val="0DF30354"/>
    <w:rsid w:val="0E7C6A59"/>
    <w:rsid w:val="0ED02D49"/>
    <w:rsid w:val="107324F2"/>
    <w:rsid w:val="11A00BAC"/>
    <w:rsid w:val="19E46417"/>
    <w:rsid w:val="1D056391"/>
    <w:rsid w:val="1DEE191A"/>
    <w:rsid w:val="1E4015BE"/>
    <w:rsid w:val="1F03490B"/>
    <w:rsid w:val="1F9546F1"/>
    <w:rsid w:val="277A6196"/>
    <w:rsid w:val="277F2154"/>
    <w:rsid w:val="283C13DA"/>
    <w:rsid w:val="2A765A4D"/>
    <w:rsid w:val="2B117AA5"/>
    <w:rsid w:val="2B5818B7"/>
    <w:rsid w:val="2F515CF6"/>
    <w:rsid w:val="2F923294"/>
    <w:rsid w:val="2FE901F6"/>
    <w:rsid w:val="301D7EFA"/>
    <w:rsid w:val="33AB6B4B"/>
    <w:rsid w:val="33E97461"/>
    <w:rsid w:val="3563557F"/>
    <w:rsid w:val="359C114E"/>
    <w:rsid w:val="37412D85"/>
    <w:rsid w:val="38B46F6D"/>
    <w:rsid w:val="3A504916"/>
    <w:rsid w:val="3B4018D4"/>
    <w:rsid w:val="3C904B17"/>
    <w:rsid w:val="43456981"/>
    <w:rsid w:val="4B0114F7"/>
    <w:rsid w:val="4B2F734C"/>
    <w:rsid w:val="50DE4555"/>
    <w:rsid w:val="51AC0E82"/>
    <w:rsid w:val="56C41E5B"/>
    <w:rsid w:val="571869AF"/>
    <w:rsid w:val="5ACB7C5C"/>
    <w:rsid w:val="5B150ED7"/>
    <w:rsid w:val="5D0F0FB6"/>
    <w:rsid w:val="5D2D7196"/>
    <w:rsid w:val="5D8F532D"/>
    <w:rsid w:val="5DEF4785"/>
    <w:rsid w:val="5EBF51BD"/>
    <w:rsid w:val="5F531615"/>
    <w:rsid w:val="606D3669"/>
    <w:rsid w:val="61026614"/>
    <w:rsid w:val="66961C35"/>
    <w:rsid w:val="690A7750"/>
    <w:rsid w:val="69C37A2F"/>
    <w:rsid w:val="69E93FF4"/>
    <w:rsid w:val="6A433ADB"/>
    <w:rsid w:val="6D487F0E"/>
    <w:rsid w:val="6EF754D2"/>
    <w:rsid w:val="6EF87428"/>
    <w:rsid w:val="6FE24793"/>
    <w:rsid w:val="701A32C9"/>
    <w:rsid w:val="701A7E85"/>
    <w:rsid w:val="70C66E0C"/>
    <w:rsid w:val="74A470FC"/>
    <w:rsid w:val="75C054A6"/>
    <w:rsid w:val="78900EC4"/>
    <w:rsid w:val="7B486FED"/>
    <w:rsid w:val="7DD80638"/>
    <w:rsid w:val="7E0354BD"/>
    <w:rsid w:val="7E297C37"/>
    <w:rsid w:val="7F18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9"/>
    <w:pPr>
      <w:keepNext/>
      <w:keepLines/>
      <w:widowControl/>
      <w:spacing w:after="200" w:line="360" w:lineRule="auto"/>
      <w:jc w:val="left"/>
      <w:outlineLvl w:val="0"/>
    </w:pPr>
    <w:rPr>
      <w:rFonts w:ascii="Times New Roman" w:hAnsi="Times New Roman" w:eastAsiaTheme="majorEastAsia" w:cstheme="majorBidi"/>
      <w:b/>
      <w:bCs/>
      <w:color w:val="FF0000"/>
      <w:kern w:val="0"/>
      <w:sz w:val="24"/>
      <w:szCs w:val="32"/>
      <w:shd w:val="clear" w:color="auto" w:fill="FFFFFF"/>
      <w:lang w:eastAsia="en-US"/>
    </w:rPr>
  </w:style>
  <w:style w:type="paragraph" w:styleId="3">
    <w:name w:val="heading 5"/>
    <w:basedOn w:val="1"/>
    <w:next w:val="1"/>
    <w:link w:val="25"/>
    <w:semiHidden/>
    <w:unhideWhenUsed/>
    <w:qFormat/>
    <w:uiPriority w:val="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unhideWhenUsed/>
    <w:qFormat/>
    <w:uiPriority w:val="99"/>
    <w:rPr>
      <w:sz w:val="20"/>
      <w:szCs w:val="20"/>
    </w:rPr>
  </w:style>
  <w:style w:type="paragraph" w:styleId="5">
    <w:name w:val="Balloon Text"/>
    <w:basedOn w:val="1"/>
    <w:link w:val="16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2">
    <w:name w:val="页眉 字符"/>
    <w:basedOn w:val="10"/>
    <w:link w:val="7"/>
    <w:qFormat/>
    <w:uiPriority w:val="99"/>
    <w:rPr>
      <w:sz w:val="18"/>
      <w:szCs w:val="18"/>
    </w:rPr>
  </w:style>
  <w:style w:type="character" w:customStyle="1" w:styleId="13">
    <w:name w:val="页脚 字符"/>
    <w:basedOn w:val="10"/>
    <w:link w:val="6"/>
    <w:qFormat/>
    <w:uiPriority w:val="99"/>
    <w:rPr>
      <w:sz w:val="18"/>
      <w:szCs w:val="18"/>
    </w:rPr>
  </w:style>
  <w:style w:type="character" w:customStyle="1" w:styleId="14">
    <w:name w:val="标题 1 字符"/>
    <w:basedOn w:val="10"/>
    <w:link w:val="2"/>
    <w:qFormat/>
    <w:uiPriority w:val="9"/>
    <w:rPr>
      <w:rFonts w:ascii="Times New Roman" w:hAnsi="Times New Roman" w:eastAsiaTheme="majorEastAsia" w:cstheme="majorBidi"/>
      <w:b/>
      <w:bCs/>
      <w:color w:val="FF0000"/>
      <w:kern w:val="0"/>
      <w:sz w:val="24"/>
      <w:szCs w:val="32"/>
      <w:lang w:eastAsia="en-US"/>
    </w:rPr>
  </w:style>
  <w:style w:type="character" w:customStyle="1" w:styleId="15">
    <w:name w:val="times-serif"/>
    <w:basedOn w:val="10"/>
    <w:qFormat/>
    <w:uiPriority w:val="0"/>
  </w:style>
  <w:style w:type="character" w:customStyle="1" w:styleId="16">
    <w:name w:val="批注框文本 字符"/>
    <w:basedOn w:val="10"/>
    <w:link w:val="5"/>
    <w:semiHidden/>
    <w:qFormat/>
    <w:uiPriority w:val="99"/>
    <w:rPr>
      <w:sz w:val="18"/>
      <w:szCs w:val="18"/>
    </w:rPr>
  </w:style>
  <w:style w:type="paragraph" w:styleId="17">
    <w:name w:val="List Paragraph"/>
    <w:basedOn w:val="1"/>
    <w:qFormat/>
    <w:uiPriority w:val="34"/>
    <w:pPr>
      <w:ind w:firstLine="420" w:firstLineChars="200"/>
    </w:pPr>
  </w:style>
  <w:style w:type="character" w:customStyle="1" w:styleId="18">
    <w:name w:val="fontstyle01"/>
    <w:basedOn w:val="10"/>
    <w:qFormat/>
    <w:uiPriority w:val="0"/>
    <w:rPr>
      <w:rFonts w:hint="default" w:ascii="AdvOT2e364b11" w:hAnsi="AdvOT2e364b11"/>
      <w:color w:val="000000"/>
      <w:sz w:val="18"/>
      <w:szCs w:val="18"/>
    </w:rPr>
  </w:style>
  <w:style w:type="character" w:customStyle="1" w:styleId="19">
    <w:name w:val="fontstyle21"/>
    <w:basedOn w:val="10"/>
    <w:qFormat/>
    <w:uiPriority w:val="0"/>
    <w:rPr>
      <w:rFonts w:hint="default" w:ascii="AdvOT02ce3bbb.I" w:hAnsi="AdvOT02ce3bbb.I"/>
      <w:color w:val="000000"/>
      <w:sz w:val="18"/>
      <w:szCs w:val="18"/>
    </w:rPr>
  </w:style>
  <w:style w:type="character" w:customStyle="1" w:styleId="20">
    <w:name w:val="fontstyle31"/>
    <w:basedOn w:val="10"/>
    <w:qFormat/>
    <w:uiPriority w:val="0"/>
    <w:rPr>
      <w:rFonts w:hint="default" w:ascii="AdvOT51c1769e" w:hAnsi="AdvOT51c1769e"/>
      <w:color w:val="000000"/>
      <w:sz w:val="18"/>
      <w:szCs w:val="18"/>
    </w:rPr>
  </w:style>
  <w:style w:type="character" w:customStyle="1" w:styleId="21">
    <w:name w:val="fontstyle41"/>
    <w:basedOn w:val="10"/>
    <w:qFormat/>
    <w:uiPriority w:val="0"/>
    <w:rPr>
      <w:rFonts w:hint="default" w:ascii="AdvOT8608a8d1+22" w:hAnsi="AdvOT8608a8d1+22"/>
      <w:color w:val="000000"/>
      <w:sz w:val="18"/>
      <w:szCs w:val="18"/>
    </w:rPr>
  </w:style>
  <w:style w:type="paragraph" w:customStyle="1" w:styleId="22">
    <w:name w:val="EndNote Bibliography"/>
    <w:basedOn w:val="1"/>
    <w:link w:val="23"/>
    <w:qFormat/>
    <w:uiPriority w:val="0"/>
    <w:pPr>
      <w:widowControl/>
      <w:spacing w:after="160"/>
      <w:jc w:val="left"/>
    </w:pPr>
    <w:rPr>
      <w:rFonts w:ascii="Calibri" w:hAnsi="Calibri"/>
      <w:kern w:val="0"/>
      <w:sz w:val="22"/>
      <w:lang w:eastAsia="en-US"/>
    </w:rPr>
  </w:style>
  <w:style w:type="character" w:customStyle="1" w:styleId="23">
    <w:name w:val="EndNote Bibliography Char"/>
    <w:basedOn w:val="10"/>
    <w:link w:val="22"/>
    <w:qFormat/>
    <w:uiPriority w:val="0"/>
    <w:rPr>
      <w:rFonts w:ascii="Calibri" w:hAnsi="Calibri"/>
      <w:kern w:val="0"/>
      <w:sz w:val="22"/>
      <w:lang w:eastAsia="en-US"/>
    </w:rPr>
  </w:style>
  <w:style w:type="table" w:customStyle="1" w:styleId="24">
    <w:name w:val="网格表 4 - 着色 11"/>
    <w:basedOn w:val="8"/>
    <w:qFormat/>
    <w:uiPriority w:val="49"/>
    <w:tblPr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1" w:themeFillTint="33"/>
      </w:tcPr>
    </w:tblStylePr>
    <w:tblStylePr w:type="band1Horz">
      <w:tcPr>
        <w:shd w:val="clear" w:color="auto" w:fill="D9E2F3" w:themeFill="accent1" w:themeFillTint="33"/>
      </w:tcPr>
    </w:tblStylePr>
  </w:style>
  <w:style w:type="character" w:customStyle="1" w:styleId="25">
    <w:name w:val="标题 5 字符"/>
    <w:basedOn w:val="10"/>
    <w:link w:val="3"/>
    <w:semiHidden/>
    <w:qFormat/>
    <w:uiPriority w:val="9"/>
    <w:rPr>
      <w:b/>
      <w:bCs/>
      <w:sz w:val="28"/>
      <w:szCs w:val="28"/>
    </w:rPr>
  </w:style>
  <w:style w:type="table" w:customStyle="1" w:styleId="26">
    <w:name w:val="网格表 1 浅色 - 着色 21"/>
    <w:basedOn w:val="8"/>
    <w:qFormat/>
    <w:uiPriority w:val="46"/>
    <w:tblPr>
      <w:tblBorders>
        <w:top w:val="single" w:color="F7CAAC" w:themeColor="accent2" w:themeTint="66" w:sz="4" w:space="0"/>
        <w:left w:val="single" w:color="F7CAAC" w:themeColor="accent2" w:themeTint="66" w:sz="4" w:space="0"/>
        <w:bottom w:val="single" w:color="F7CAAC" w:themeColor="accent2" w:themeTint="66" w:sz="4" w:space="0"/>
        <w:right w:val="single" w:color="F7CAAC" w:themeColor="accent2" w:themeTint="66" w:sz="4" w:space="0"/>
        <w:insideH w:val="single" w:color="F7CAAC" w:themeColor="accent2" w:themeTint="66" w:sz="4" w:space="0"/>
        <w:insideV w:val="single" w:color="F7CAAC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F4B083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27">
    <w:name w:val="04. Email"/>
    <w:basedOn w:val="1"/>
    <w:next w:val="28"/>
    <w:qFormat/>
    <w:uiPriority w:val="0"/>
    <w:pPr>
      <w:widowControl/>
      <w:jc w:val="left"/>
    </w:pPr>
    <w:rPr>
      <w:rFonts w:ascii="Times New Roman" w:hAnsi="Times New Roman"/>
      <w:i/>
      <w:color w:val="2E2EB1"/>
      <w:kern w:val="0"/>
      <w:sz w:val="18"/>
      <w:lang w:eastAsia="en-US"/>
    </w:rPr>
  </w:style>
  <w:style w:type="paragraph" w:customStyle="1" w:styleId="28">
    <w:name w:val="06. Abstract Body"/>
    <w:next w:val="29"/>
    <w:qFormat/>
    <w:uiPriority w:val="0"/>
    <w:pPr>
      <w:spacing w:before="240"/>
      <w:jc w:val="both"/>
    </w:pPr>
    <w:rPr>
      <w:rFonts w:ascii="Times New Roman" w:hAnsi="Times New Roman" w:eastAsiaTheme="minorEastAsia" w:cstheme="minorBidi"/>
      <w:color w:val="000000" w:themeColor="text1"/>
      <w:szCs w:val="22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9">
    <w:name w:val="07. Copyright"/>
    <w:basedOn w:val="1"/>
    <w:next w:val="30"/>
    <w:qFormat/>
    <w:uiPriority w:val="0"/>
    <w:pPr>
      <w:widowControl/>
      <w:spacing w:before="240" w:after="240"/>
    </w:pPr>
    <w:rPr>
      <w:rFonts w:ascii="Arial" w:hAnsi="Arial"/>
      <w:color w:val="000000" w:themeColor="text1"/>
      <w:kern w:val="0"/>
      <w:sz w:val="16"/>
      <w:lang w:eastAsia="en-US"/>
      <w14:textFill>
        <w14:solidFill>
          <w14:schemeClr w14:val="tx1"/>
        </w14:solidFill>
      </w14:textFill>
    </w:rPr>
  </w:style>
  <w:style w:type="paragraph" w:customStyle="1" w:styleId="30">
    <w:name w:val="08 Section Header 1"/>
    <w:next w:val="31"/>
    <w:qFormat/>
    <w:uiPriority w:val="0"/>
    <w:pPr>
      <w:numPr>
        <w:ilvl w:val="0"/>
        <w:numId w:val="1"/>
      </w:numPr>
      <w:spacing w:before="120"/>
    </w:pPr>
    <w:rPr>
      <w:rFonts w:ascii="Arial" w:hAnsi="Arial" w:eastAsiaTheme="minorEastAsia" w:cstheme="minorBidi"/>
      <w:b/>
      <w:szCs w:val="22"/>
      <w:lang w:val="en-US" w:eastAsia="en-US" w:bidi="ar-SA"/>
    </w:rPr>
  </w:style>
  <w:style w:type="paragraph" w:customStyle="1" w:styleId="31">
    <w:name w:val="09. Body First Paragraph"/>
    <w:basedOn w:val="28"/>
    <w:next w:val="32"/>
    <w:qFormat/>
    <w:uiPriority w:val="0"/>
    <w:pPr>
      <w:spacing w:before="120"/>
    </w:pPr>
  </w:style>
  <w:style w:type="paragraph" w:customStyle="1" w:styleId="32">
    <w:name w:val="10. Body Subsequent Paragraph"/>
    <w:basedOn w:val="31"/>
    <w:qFormat/>
    <w:uiPriority w:val="0"/>
    <w:pPr>
      <w:spacing w:before="0"/>
      <w:ind w:firstLine="288"/>
    </w:pPr>
  </w:style>
  <w:style w:type="paragraph" w:customStyle="1" w:styleId="33">
    <w:name w:val="01. Title"/>
    <w:basedOn w:val="1"/>
    <w:next w:val="34"/>
    <w:qFormat/>
    <w:uiPriority w:val="0"/>
    <w:rPr>
      <w:rFonts w:ascii="Arial" w:hAnsi="Arial"/>
      <w:b/>
      <w:spacing w:val="10"/>
      <w:kern w:val="32"/>
      <w:sz w:val="32"/>
    </w:rPr>
  </w:style>
  <w:style w:type="paragraph" w:customStyle="1" w:styleId="34">
    <w:name w:val="02. Author"/>
    <w:basedOn w:val="35"/>
    <w:next w:val="37"/>
    <w:qFormat/>
    <w:uiPriority w:val="0"/>
    <w:rPr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35">
    <w:name w:val="02. Author - AO"/>
    <w:basedOn w:val="36"/>
    <w:next w:val="37"/>
    <w:qFormat/>
    <w:uiPriority w:val="0"/>
    <w:rPr>
      <w:color w:val="26428F"/>
    </w:rPr>
  </w:style>
  <w:style w:type="paragraph" w:customStyle="1" w:styleId="36">
    <w:name w:val="02. Author - BOE"/>
    <w:basedOn w:val="33"/>
    <w:next w:val="37"/>
    <w:qFormat/>
    <w:uiPriority w:val="0"/>
    <w:pPr>
      <w:spacing w:before="240" w:after="80"/>
    </w:pPr>
    <w:rPr>
      <w:smallCaps/>
      <w:color w:val="7C130E"/>
      <w:spacing w:val="0"/>
      <w:kern w:val="0"/>
      <w:sz w:val="24"/>
    </w:rPr>
  </w:style>
  <w:style w:type="paragraph" w:customStyle="1" w:styleId="37">
    <w:name w:val="03. Author Affiliation"/>
    <w:basedOn w:val="38"/>
    <w:next w:val="27"/>
    <w:qFormat/>
    <w:uiPriority w:val="0"/>
    <w:rPr>
      <w:rFonts w:ascii="Times New Roman" w:hAnsi="Times New Roman"/>
      <w:i/>
      <w:sz w:val="18"/>
    </w:rPr>
  </w:style>
  <w:style w:type="paragraph" w:styleId="38">
    <w:name w:val="No Spacing"/>
    <w:qFormat/>
    <w:uiPriority w:val="1"/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4.tiff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59A6B2-309E-4AE1-BFA3-2ABEA2CA95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LSK.com</Company>
  <Pages>5</Pages>
  <Words>248</Words>
  <Characters>1486</Characters>
  <Lines>13</Lines>
  <Paragraphs>3</Paragraphs>
  <TotalTime>23</TotalTime>
  <ScaleCrop>false</ScaleCrop>
  <LinksUpToDate>false</LinksUpToDate>
  <CharactersWithSpaces>1716</CharactersWithSpaces>
  <Application>WPS Office_11.1.0.12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2T07:46:00Z</dcterms:created>
  <dc:creator>lenovo</dc:creator>
  <cp:lastModifiedBy>19285</cp:lastModifiedBy>
  <dcterms:modified xsi:type="dcterms:W3CDTF">2025-10-12T02:07:35Z</dcterms:modified>
  <cp:revision>179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2165</vt:lpwstr>
  </property>
  <property fmtid="{D5CDD505-2E9C-101B-9397-08002B2CF9AE}" pid="4" name="ICV">
    <vt:lpwstr>9997719C782144C797B1D3D0856B0AA0_12</vt:lpwstr>
  </property>
  <property fmtid="{D5CDD505-2E9C-101B-9397-08002B2CF9AE}" pid="5" name="GrammarlyDocumentId">
    <vt:lpwstr>db0ee8dc971da20311182dff7960eb813ef7c41980222869de037be229bd4714</vt:lpwstr>
  </property>
</Properties>
</file>